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Y="1645"/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0"/>
        <w:gridCol w:w="1350"/>
        <w:gridCol w:w="3600"/>
      </w:tblGrid>
      <w:tr w:rsidR="00777BE5" w:rsidRPr="0098565C" w14:paraId="0C7999E4" w14:textId="77777777" w:rsidTr="00777BE5">
        <w:trPr>
          <w:tblCellSpacing w:w="0" w:type="dxa"/>
        </w:trPr>
        <w:tc>
          <w:tcPr>
            <w:tcW w:w="2356" w:type="pct"/>
            <w:vAlign w:val="center"/>
            <w:hideMark/>
          </w:tcPr>
          <w:p w14:paraId="19ABF1EF" w14:textId="77777777" w:rsidR="00777BE5" w:rsidRPr="0098565C" w:rsidRDefault="000174D4" w:rsidP="00777BE5">
            <w:pPr>
              <w:rPr>
                <w:rFonts w:ascii="Arial Nova" w:hAnsi="Arial Nova"/>
                <w:lang w:val="en-US"/>
              </w:rPr>
            </w:pPr>
            <w:r w:rsidRPr="0098565C">
              <w:rPr>
                <w:rFonts w:ascii="Arial Nova" w:hAnsi="Arial Nova"/>
                <w:lang w:val="en-US"/>
              </w:rPr>
              <w:t>#225 Tower 1</w:t>
            </w:r>
          </w:p>
          <w:p w14:paraId="7D7F361E" w14:textId="77777777" w:rsidR="000174D4" w:rsidRPr="0098565C" w:rsidRDefault="000174D4" w:rsidP="00777BE5">
            <w:pPr>
              <w:rPr>
                <w:rFonts w:ascii="Arial Nova" w:hAnsi="Arial Nova"/>
                <w:lang w:val="en-US"/>
              </w:rPr>
            </w:pPr>
            <w:r w:rsidRPr="0098565C">
              <w:rPr>
                <w:rFonts w:ascii="Arial Nova" w:hAnsi="Arial Nova"/>
                <w:lang w:val="en-US"/>
              </w:rPr>
              <w:t>3697 Mill Woods Road NW</w:t>
            </w:r>
          </w:p>
          <w:p w14:paraId="468B55C5" w14:textId="77777777" w:rsidR="000174D4" w:rsidRPr="0098565C" w:rsidRDefault="000174D4" w:rsidP="00777BE5">
            <w:pPr>
              <w:rPr>
                <w:rFonts w:ascii="Arial Nova" w:hAnsi="Arial Nova"/>
                <w:lang w:val="en-US"/>
              </w:rPr>
            </w:pPr>
            <w:r w:rsidRPr="0098565C">
              <w:rPr>
                <w:rFonts w:ascii="Arial Nova" w:hAnsi="Arial Nova"/>
                <w:lang w:val="en-US"/>
              </w:rPr>
              <w:t>Edmonton, AB</w:t>
            </w:r>
          </w:p>
          <w:p w14:paraId="30001C7B" w14:textId="3908B4D5" w:rsidR="000174D4" w:rsidRPr="0098565C" w:rsidRDefault="000174D4" w:rsidP="00777BE5">
            <w:pPr>
              <w:rPr>
                <w:rFonts w:ascii="Arial Nova" w:hAnsi="Arial Nova"/>
                <w:lang w:val="en-US"/>
              </w:rPr>
            </w:pPr>
            <w:r w:rsidRPr="0098565C">
              <w:rPr>
                <w:rFonts w:ascii="Arial Nova" w:hAnsi="Arial Nova"/>
                <w:lang w:val="en-US"/>
              </w:rPr>
              <w:t>T5K 3L6</w:t>
            </w:r>
          </w:p>
        </w:tc>
        <w:tc>
          <w:tcPr>
            <w:tcW w:w="721" w:type="pct"/>
            <w:vAlign w:val="center"/>
            <w:hideMark/>
          </w:tcPr>
          <w:p w14:paraId="0F516B89" w14:textId="77777777" w:rsidR="00777BE5" w:rsidRPr="0098565C" w:rsidRDefault="00777BE5" w:rsidP="00777BE5">
            <w:pPr>
              <w:rPr>
                <w:rFonts w:ascii="Arial Nova" w:hAnsi="Arial Nova"/>
                <w:lang w:val="en-US"/>
              </w:rPr>
            </w:pPr>
          </w:p>
        </w:tc>
        <w:tc>
          <w:tcPr>
            <w:tcW w:w="1923" w:type="pct"/>
            <w:vAlign w:val="center"/>
            <w:hideMark/>
          </w:tcPr>
          <w:p w14:paraId="419719DF" w14:textId="77777777" w:rsidR="00777BE5" w:rsidRPr="0098565C" w:rsidRDefault="00777BE5" w:rsidP="00777BE5">
            <w:pPr>
              <w:rPr>
                <w:rFonts w:ascii="Arial Nova" w:hAnsi="Arial Nova"/>
                <w:lang w:val="en-US"/>
              </w:rPr>
            </w:pPr>
            <w:r w:rsidRPr="0098565C">
              <w:rPr>
                <w:rFonts w:ascii="Arial Nova" w:hAnsi="Arial Nova"/>
                <w:b/>
                <w:bCs/>
                <w:lang w:val="en-US"/>
              </w:rPr>
              <w:t>Contact Us:</w:t>
            </w:r>
          </w:p>
          <w:p w14:paraId="5CC85534" w14:textId="77777777" w:rsidR="00777BE5" w:rsidRPr="0098565C" w:rsidRDefault="00777BE5" w:rsidP="00777BE5">
            <w:pPr>
              <w:rPr>
                <w:rFonts w:ascii="Arial Nova" w:hAnsi="Arial Nova"/>
                <w:lang w:val="en-US"/>
              </w:rPr>
            </w:pPr>
            <w:r w:rsidRPr="0098565C">
              <w:rPr>
                <w:rFonts w:ascii="Arial Nova" w:hAnsi="Arial Nova"/>
                <w:lang w:val="en-US"/>
              </w:rPr>
              <w:t>Toll Free: 1-800-232-7214</w:t>
            </w:r>
            <w:r w:rsidRPr="0098565C">
              <w:rPr>
                <w:rFonts w:ascii="Arial Nova" w:hAnsi="Arial Nova"/>
                <w:lang w:val="en-US"/>
              </w:rPr>
              <w:br/>
              <w:t>Edmonton area: (780) 433-4881</w:t>
            </w:r>
            <w:r w:rsidRPr="0098565C">
              <w:rPr>
                <w:rFonts w:ascii="Arial Nova" w:hAnsi="Arial Nova"/>
                <w:lang w:val="en-US"/>
              </w:rPr>
              <w:br/>
              <w:t>Fax: (780) 433-9024</w:t>
            </w:r>
            <w:r w:rsidRPr="0098565C">
              <w:rPr>
                <w:rFonts w:ascii="Arial Nova" w:hAnsi="Arial Nova"/>
                <w:lang w:val="en-US"/>
              </w:rPr>
              <w:br/>
              <w:t>Email: education@adralberta.com</w:t>
            </w:r>
          </w:p>
        </w:tc>
      </w:tr>
    </w:tbl>
    <w:p w14:paraId="301165D1" w14:textId="77777777" w:rsidR="00777BE5" w:rsidRPr="0098565C" w:rsidRDefault="00777BE5" w:rsidP="00880521">
      <w:pPr>
        <w:pStyle w:val="Header"/>
        <w:tabs>
          <w:tab w:val="clear" w:pos="4320"/>
          <w:tab w:val="clear" w:pos="8640"/>
        </w:tabs>
        <w:rPr>
          <w:rFonts w:ascii="Arial Nova" w:hAnsi="Arial Nova"/>
          <w:sz w:val="22"/>
          <w:szCs w:val="22"/>
        </w:rPr>
      </w:pPr>
    </w:p>
    <w:p w14:paraId="267BE04A" w14:textId="77777777" w:rsidR="00FF2D17" w:rsidRPr="0098565C" w:rsidRDefault="00FF2D17" w:rsidP="00EC50EF">
      <w:pPr>
        <w:pStyle w:val="Header"/>
        <w:tabs>
          <w:tab w:val="clear" w:pos="4320"/>
          <w:tab w:val="clear" w:pos="8640"/>
        </w:tabs>
        <w:ind w:left="7200"/>
        <w:rPr>
          <w:rFonts w:ascii="Arial Nova" w:hAnsi="Arial Nova"/>
          <w:sz w:val="22"/>
          <w:szCs w:val="22"/>
        </w:rPr>
      </w:pPr>
    </w:p>
    <w:p w14:paraId="795836CB" w14:textId="77777777" w:rsidR="00AB58CA" w:rsidRPr="0098565C" w:rsidRDefault="00AB58CA" w:rsidP="00AB58CA">
      <w:pPr>
        <w:jc w:val="center"/>
        <w:rPr>
          <w:rFonts w:ascii="Arial Nova" w:hAnsi="Arial Nova"/>
          <w:b/>
        </w:rPr>
      </w:pPr>
      <w:r w:rsidRPr="0098565C">
        <w:rPr>
          <w:rFonts w:ascii="Arial Nova" w:hAnsi="Arial Nova"/>
          <w:b/>
        </w:rPr>
        <w:t xml:space="preserve">CERTIFICATE IN CONFLICT LEADERSHIP </w:t>
      </w:r>
      <w:r w:rsidR="00F22FEF" w:rsidRPr="0098565C">
        <w:rPr>
          <w:rFonts w:ascii="Arial Nova" w:hAnsi="Arial Nova"/>
          <w:b/>
        </w:rPr>
        <w:t>APPLICATION</w:t>
      </w:r>
    </w:p>
    <w:p w14:paraId="483B07A0" w14:textId="77777777" w:rsidR="00AB58CA" w:rsidRPr="0098565C" w:rsidRDefault="00AB58CA" w:rsidP="00AB58CA">
      <w:pPr>
        <w:rPr>
          <w:rFonts w:ascii="Arial Nova" w:hAnsi="Arial Nova"/>
        </w:rPr>
      </w:pPr>
    </w:p>
    <w:p w14:paraId="1BA064F6" w14:textId="768264C8" w:rsidR="00AB58CA" w:rsidRPr="0098565C" w:rsidRDefault="00AB58CA" w:rsidP="00AB58CA">
      <w:pPr>
        <w:rPr>
          <w:rFonts w:ascii="Arial Nova" w:hAnsi="Arial Nova"/>
        </w:rPr>
      </w:pPr>
      <w:r w:rsidRPr="0098565C">
        <w:rPr>
          <w:rFonts w:ascii="Arial Nova" w:hAnsi="Arial Nova"/>
        </w:rPr>
        <w:t>LEARNER NAME</w:t>
      </w:r>
      <w:r w:rsidR="000174D4" w:rsidRPr="0098565C">
        <w:rPr>
          <w:rFonts w:ascii="Arial Nova" w:hAnsi="Arial Nova"/>
        </w:rPr>
        <w:t xml:space="preserve">: </w:t>
      </w:r>
      <w:sdt>
        <w:sdtPr>
          <w:rPr>
            <w:rFonts w:ascii="Arial Nova" w:hAnsi="Arial Nova"/>
          </w:rPr>
          <w:id w:val="1134063921"/>
          <w:placeholder>
            <w:docPart w:val="ECF5D6FC02D34BA2BFE8E2685256C7B5"/>
          </w:placeholder>
          <w:showingPlcHdr/>
          <w:text/>
        </w:sdtPr>
        <w:sdtContent>
          <w:r w:rsidR="000174D4" w:rsidRPr="0098565C">
            <w:rPr>
              <w:rStyle w:val="PlaceholderText"/>
              <w:rFonts w:ascii="Arial Nova" w:hAnsi="Arial Nova"/>
            </w:rPr>
            <w:t>Click or tap here to enter text.</w:t>
          </w:r>
        </w:sdtContent>
      </w:sdt>
    </w:p>
    <w:p w14:paraId="734DF10E" w14:textId="77777777" w:rsidR="00AB58CA" w:rsidRPr="0098565C" w:rsidRDefault="00AB58CA" w:rsidP="00AB58CA">
      <w:pPr>
        <w:rPr>
          <w:rFonts w:ascii="Arial Nova" w:hAnsi="Arial Nova"/>
        </w:rPr>
      </w:pPr>
    </w:p>
    <w:p w14:paraId="10258F10" w14:textId="77777777" w:rsidR="00AB58CA" w:rsidRPr="0098565C" w:rsidRDefault="00AB58CA" w:rsidP="00AB58CA">
      <w:pPr>
        <w:rPr>
          <w:rFonts w:ascii="Arial Nova" w:hAnsi="Arial Nova"/>
        </w:rPr>
      </w:pPr>
    </w:p>
    <w:p w14:paraId="0BEE1EB9" w14:textId="77777777" w:rsidR="00AB58CA" w:rsidRPr="0098565C" w:rsidRDefault="00AB58CA" w:rsidP="00AB58CA">
      <w:pPr>
        <w:rPr>
          <w:rFonts w:ascii="Arial Nova" w:hAnsi="Arial Nova"/>
        </w:rPr>
      </w:pPr>
      <w:r w:rsidRPr="0098565C">
        <w:rPr>
          <w:rFonts w:ascii="Arial Nova" w:hAnsi="Arial Nova"/>
        </w:rPr>
        <w:t>Required Courses:</w:t>
      </w:r>
    </w:p>
    <w:p w14:paraId="491D64BE" w14:textId="77777777" w:rsidR="00AB58CA" w:rsidRPr="0098565C" w:rsidRDefault="00AB58CA" w:rsidP="00AB58CA">
      <w:pPr>
        <w:rPr>
          <w:rFonts w:ascii="Arial Nova" w:hAnsi="Arial Nova"/>
        </w:rPr>
      </w:pPr>
    </w:p>
    <w:p w14:paraId="17846AFB" w14:textId="08FEFB65" w:rsidR="00AB58CA" w:rsidRPr="0098565C" w:rsidRDefault="002868F2" w:rsidP="00AB58CA">
      <w:pPr>
        <w:rPr>
          <w:rFonts w:ascii="Arial Nova" w:hAnsi="Arial Nova"/>
        </w:rPr>
      </w:pPr>
      <w:sdt>
        <w:sdtPr>
          <w:rPr>
            <w:rFonts w:ascii="Arial Nova" w:hAnsi="Arial Nova"/>
          </w:rPr>
          <w:id w:val="-2135173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Arial Nova" w:hAnsi="Arial Nova"/>
        </w:rPr>
        <w:t xml:space="preserve"> </w:t>
      </w:r>
      <w:r w:rsidR="000174D4" w:rsidRPr="0098565C">
        <w:rPr>
          <w:rFonts w:ascii="Arial Nova" w:hAnsi="Arial Nova"/>
        </w:rPr>
        <w:t>Communications in ADR         Date Completed:</w:t>
      </w:r>
      <w:r>
        <w:rPr>
          <w:rFonts w:ascii="Arial Nova" w:hAnsi="Arial Nova"/>
        </w:rPr>
        <w:t xml:space="preserve"> </w:t>
      </w:r>
      <w:sdt>
        <w:sdtPr>
          <w:rPr>
            <w:rFonts w:ascii="Arial Nova" w:hAnsi="Arial Nova"/>
          </w:rPr>
          <w:id w:val="-632563981"/>
          <w:placeholder>
            <w:docPart w:val="DF87F94402064F00B9691C0F5A3D342E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Date</w:t>
          </w:r>
        </w:sdtContent>
      </w:sdt>
    </w:p>
    <w:p w14:paraId="7513717C" w14:textId="7AD3895D" w:rsidR="000174D4" w:rsidRPr="0098565C" w:rsidRDefault="000174D4" w:rsidP="00AB58CA">
      <w:pPr>
        <w:rPr>
          <w:rFonts w:ascii="Arial Nova" w:hAnsi="Arial Nova"/>
        </w:rPr>
      </w:pPr>
    </w:p>
    <w:p w14:paraId="2049B344" w14:textId="64475950" w:rsidR="000174D4" w:rsidRPr="0098565C" w:rsidRDefault="002868F2" w:rsidP="00AB58CA">
      <w:pPr>
        <w:rPr>
          <w:rFonts w:ascii="Arial Nova" w:hAnsi="Arial Nova"/>
        </w:rPr>
      </w:pPr>
      <w:sdt>
        <w:sdtPr>
          <w:rPr>
            <w:rFonts w:ascii="Arial Nova" w:hAnsi="Arial Nova"/>
          </w:rPr>
          <w:id w:val="865176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Arial Nova" w:hAnsi="Arial Nova"/>
        </w:rPr>
        <w:t xml:space="preserve"> </w:t>
      </w:r>
      <w:r w:rsidR="000174D4" w:rsidRPr="0098565C">
        <w:rPr>
          <w:rFonts w:ascii="Arial Nova" w:hAnsi="Arial Nova"/>
        </w:rPr>
        <w:t>National Introductory Mediation     Date Completed:</w:t>
      </w:r>
      <w:r>
        <w:rPr>
          <w:rFonts w:ascii="Arial Nova" w:hAnsi="Arial Nova"/>
        </w:rPr>
        <w:t xml:space="preserve"> </w:t>
      </w:r>
      <w:sdt>
        <w:sdtPr>
          <w:rPr>
            <w:rFonts w:ascii="Arial Nova" w:hAnsi="Arial Nova"/>
          </w:rPr>
          <w:id w:val="-1248955757"/>
          <w:placeholder>
            <w:docPart w:val="8E44AEDC68414EE99AE3157B1BD93C9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 xml:space="preserve"> Enter Date</w:t>
          </w:r>
        </w:sdtContent>
      </w:sdt>
    </w:p>
    <w:p w14:paraId="4E08D368" w14:textId="77777777" w:rsidR="00AB58CA" w:rsidRPr="0098565C" w:rsidRDefault="00AB58CA" w:rsidP="00AB58CA">
      <w:pPr>
        <w:rPr>
          <w:rFonts w:ascii="Arial Nova" w:hAnsi="Arial Nova"/>
        </w:rPr>
      </w:pPr>
    </w:p>
    <w:p w14:paraId="43A32DC6" w14:textId="77777777" w:rsidR="00AB58CA" w:rsidRPr="0098565C" w:rsidRDefault="00AB58CA" w:rsidP="00AB58CA">
      <w:pPr>
        <w:rPr>
          <w:rFonts w:ascii="Arial Nova" w:hAnsi="Arial Nova"/>
        </w:rPr>
      </w:pPr>
    </w:p>
    <w:p w14:paraId="661FDB78" w14:textId="77777777" w:rsidR="00AB58CA" w:rsidRPr="0098565C" w:rsidRDefault="00AB58CA" w:rsidP="00AB58CA">
      <w:pPr>
        <w:rPr>
          <w:rFonts w:ascii="Arial Nova" w:hAnsi="Arial Nova"/>
        </w:rPr>
      </w:pPr>
      <w:r w:rsidRPr="0098565C">
        <w:rPr>
          <w:rFonts w:ascii="Arial Nova" w:hAnsi="Arial Nova"/>
        </w:rPr>
        <w:t xml:space="preserve">Elective / Specialty courses (must total 100 hours) </w:t>
      </w:r>
    </w:p>
    <w:p w14:paraId="6F3382ED" w14:textId="77777777" w:rsidR="00AB58CA" w:rsidRPr="0098565C" w:rsidRDefault="00AB58CA" w:rsidP="00AB58CA">
      <w:pPr>
        <w:rPr>
          <w:rFonts w:ascii="Arial Nova" w:hAnsi="Arial Nova"/>
          <w:u w:val="single"/>
        </w:rPr>
      </w:pPr>
    </w:p>
    <w:p w14:paraId="2632B35D" w14:textId="7422CDEB" w:rsidR="00AB58CA" w:rsidRDefault="00AB58CA" w:rsidP="00AB58CA">
      <w:pPr>
        <w:rPr>
          <w:rFonts w:ascii="Arial Nova" w:hAnsi="Arial Nova"/>
          <w:u w:val="single"/>
        </w:rPr>
      </w:pPr>
      <w:r w:rsidRPr="002868F2">
        <w:rPr>
          <w:rFonts w:ascii="Arial Nova" w:hAnsi="Arial Nova"/>
          <w:u w:val="single"/>
        </w:rPr>
        <w:t>Course Name</w:t>
      </w:r>
      <w:r w:rsidRPr="0098565C">
        <w:rPr>
          <w:rFonts w:ascii="Arial Nova" w:hAnsi="Arial Nova"/>
        </w:rPr>
        <w:tab/>
      </w:r>
      <w:r w:rsidRPr="0098565C">
        <w:rPr>
          <w:rFonts w:ascii="Arial Nova" w:hAnsi="Arial Nova"/>
        </w:rPr>
        <w:tab/>
      </w:r>
      <w:r w:rsidRPr="0098565C">
        <w:rPr>
          <w:rFonts w:ascii="Arial Nova" w:hAnsi="Arial Nova"/>
        </w:rPr>
        <w:tab/>
      </w:r>
      <w:r w:rsidRPr="0098565C">
        <w:rPr>
          <w:rFonts w:ascii="Arial Nova" w:hAnsi="Arial Nova"/>
        </w:rPr>
        <w:tab/>
      </w:r>
      <w:r w:rsidR="0098565C" w:rsidRPr="0098565C">
        <w:rPr>
          <w:rFonts w:ascii="Arial Nova" w:hAnsi="Arial Nova"/>
        </w:rPr>
        <w:t xml:space="preserve">  </w:t>
      </w:r>
      <w:r w:rsidR="002868F2">
        <w:rPr>
          <w:rFonts w:ascii="Arial Nova" w:hAnsi="Arial Nova"/>
        </w:rPr>
        <w:t xml:space="preserve">   </w:t>
      </w:r>
      <w:r w:rsidR="002868F2">
        <w:rPr>
          <w:rFonts w:ascii="Arial Nova" w:hAnsi="Arial Nova"/>
        </w:rPr>
        <w:tab/>
      </w:r>
      <w:r w:rsidRPr="002868F2">
        <w:rPr>
          <w:rFonts w:ascii="Arial Nova" w:hAnsi="Arial Nova"/>
          <w:u w:val="single"/>
        </w:rPr>
        <w:t>Date complete</w:t>
      </w:r>
      <w:r w:rsidR="002868F2" w:rsidRPr="002868F2">
        <w:rPr>
          <w:rFonts w:ascii="Arial Nova" w:hAnsi="Arial Nova"/>
          <w:u w:val="single"/>
        </w:rPr>
        <w:t>d</w:t>
      </w:r>
      <w:r w:rsidR="000174D4" w:rsidRPr="0098565C">
        <w:rPr>
          <w:rFonts w:ascii="Arial Nova" w:hAnsi="Arial Nova"/>
        </w:rPr>
        <w:t xml:space="preserve">    </w:t>
      </w:r>
      <w:r w:rsidR="0098565C">
        <w:rPr>
          <w:rFonts w:ascii="Arial Nova" w:hAnsi="Arial Nova"/>
        </w:rPr>
        <w:t xml:space="preserve">   </w:t>
      </w:r>
      <w:r w:rsidR="002868F2">
        <w:rPr>
          <w:rFonts w:ascii="Arial Nova" w:hAnsi="Arial Nova"/>
        </w:rPr>
        <w:t xml:space="preserve">    </w:t>
      </w:r>
      <w:r w:rsidRPr="002868F2">
        <w:rPr>
          <w:rFonts w:ascii="Arial Nova" w:hAnsi="Arial Nova"/>
          <w:u w:val="single"/>
        </w:rPr>
        <w:t>Hours</w:t>
      </w:r>
    </w:p>
    <w:p w14:paraId="76429BBE" w14:textId="745DAD19" w:rsidR="002868F2" w:rsidRDefault="002868F2" w:rsidP="00AB58CA">
      <w:pPr>
        <w:rPr>
          <w:rFonts w:ascii="Arial Nova" w:hAnsi="Arial Nova"/>
          <w:u w:val="single"/>
        </w:rPr>
      </w:pPr>
    </w:p>
    <w:p w14:paraId="48C699A2" w14:textId="10C76241" w:rsidR="002868F2" w:rsidRPr="002B75AE" w:rsidRDefault="002868F2" w:rsidP="002868F2">
      <w:pPr>
        <w:tabs>
          <w:tab w:val="left" w:pos="3528"/>
          <w:tab w:val="left" w:pos="7536"/>
        </w:tabs>
        <w:rPr>
          <w:rFonts w:ascii="Arial Nova" w:hAnsi="Arial Nova"/>
          <w:sz w:val="22"/>
          <w:szCs w:val="22"/>
        </w:rPr>
      </w:pPr>
      <w:sdt>
        <w:sdtPr>
          <w:rPr>
            <w:rFonts w:ascii="Arial Nova" w:hAnsi="Arial Nova"/>
          </w:rPr>
          <w:id w:val="1764096067"/>
          <w:placeholder>
            <w:docPart w:val="CAAD4CF3C0BD4E138812CF0A87F42C4C"/>
          </w:placeholder>
          <w:showingPlcHdr/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sdtContent>
      </w:sdt>
      <w:r>
        <w:rPr>
          <w:rFonts w:ascii="Arial Nova" w:hAnsi="Arial Nova"/>
        </w:rPr>
        <w:tab/>
        <w:t xml:space="preserve">                       </w:t>
      </w:r>
      <w:sdt>
        <w:sdtPr>
          <w:rPr>
            <w:rFonts w:ascii="Arial Nova" w:hAnsi="Arial Nova"/>
          </w:rPr>
          <w:id w:val="-876383961"/>
          <w:placeholder>
            <w:docPart w:val="C2E1D6FD54114FF18E3C870AAA7600DD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sdtContent>
      </w:sdt>
      <w:r>
        <w:rPr>
          <w:rFonts w:ascii="Arial Nova" w:hAnsi="Arial Nova"/>
        </w:rPr>
        <w:tab/>
      </w:r>
      <w:sdt>
        <w:sdtPr>
          <w:rPr>
            <w:rFonts w:ascii="Arial Nova" w:hAnsi="Arial Nova"/>
          </w:rPr>
          <w:id w:val="109717118"/>
          <w:placeholder>
            <w:docPart w:val="7A151E142A554FF385FC16CD72E399B1"/>
          </w:placeholder>
          <w:showingPlcHdr/>
        </w:sdtPr>
        <w:sdtEndPr>
          <w:rPr>
            <w:sz w:val="22"/>
            <w:szCs w:val="22"/>
          </w:rPr>
        </w:sdtEndPr>
        <w:sdtContent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sdtContent>
      </w:sdt>
    </w:p>
    <w:p w14:paraId="0217B49B" w14:textId="4FE0FD23" w:rsidR="00AB58CA" w:rsidRDefault="00AB58CA" w:rsidP="00AB58CA">
      <w:pPr>
        <w:rPr>
          <w:rFonts w:ascii="Arial Nova" w:hAnsi="Arial Nova"/>
        </w:rPr>
      </w:pPr>
    </w:p>
    <w:p w14:paraId="591161E7" w14:textId="77777777" w:rsidR="002B75AE" w:rsidRPr="002B75AE" w:rsidRDefault="002B75AE" w:rsidP="002B75AE">
      <w:pPr>
        <w:tabs>
          <w:tab w:val="left" w:pos="3528"/>
          <w:tab w:val="left" w:pos="7536"/>
        </w:tabs>
        <w:rPr>
          <w:rFonts w:ascii="Arial Nova" w:hAnsi="Arial Nova"/>
          <w:sz w:val="22"/>
          <w:szCs w:val="22"/>
        </w:rPr>
      </w:pPr>
      <w:sdt>
        <w:sdtPr>
          <w:rPr>
            <w:rFonts w:ascii="Arial Nova" w:hAnsi="Arial Nova"/>
          </w:rPr>
          <w:id w:val="1827243822"/>
          <w:placeholder>
            <w:docPart w:val="7AEAD1F1F5C6475B99C231392AA9B81F"/>
          </w:placeholder>
          <w:showingPlcHdr/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sdtContent>
      </w:sdt>
      <w:r>
        <w:rPr>
          <w:rFonts w:ascii="Arial Nova" w:hAnsi="Arial Nova"/>
        </w:rPr>
        <w:tab/>
        <w:t xml:space="preserve">                       </w:t>
      </w:r>
      <w:sdt>
        <w:sdtPr>
          <w:rPr>
            <w:rFonts w:ascii="Arial Nova" w:hAnsi="Arial Nova"/>
          </w:rPr>
          <w:id w:val="1046877140"/>
          <w:placeholder>
            <w:docPart w:val="C72F2E65AD5C4253A50A8EA4EDC61864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sdtContent>
      </w:sdt>
      <w:r>
        <w:rPr>
          <w:rFonts w:ascii="Arial Nova" w:hAnsi="Arial Nova"/>
        </w:rPr>
        <w:tab/>
      </w:r>
      <w:sdt>
        <w:sdtPr>
          <w:rPr>
            <w:rFonts w:ascii="Arial Nova" w:hAnsi="Arial Nova"/>
          </w:rPr>
          <w:id w:val="-404143987"/>
          <w:placeholder>
            <w:docPart w:val="8B51BEA47576434A817581C6E03197B9"/>
          </w:placeholder>
          <w:showingPlcHdr/>
        </w:sdtPr>
        <w:sdtEndPr>
          <w:rPr>
            <w:sz w:val="22"/>
            <w:szCs w:val="22"/>
          </w:rPr>
        </w:sdtEndPr>
        <w:sdtContent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sdtContent>
      </w:sdt>
    </w:p>
    <w:p w14:paraId="055C0694" w14:textId="77726C8F" w:rsidR="002B75AE" w:rsidRDefault="002B75AE" w:rsidP="00AB58CA">
      <w:pPr>
        <w:rPr>
          <w:rFonts w:ascii="Arial Nova" w:hAnsi="Arial Nova"/>
        </w:rPr>
      </w:pPr>
    </w:p>
    <w:p w14:paraId="07A1A546" w14:textId="77777777" w:rsidR="002B75AE" w:rsidRPr="002B75AE" w:rsidRDefault="002B75AE" w:rsidP="002B75AE">
      <w:pPr>
        <w:tabs>
          <w:tab w:val="left" w:pos="3528"/>
          <w:tab w:val="left" w:pos="7536"/>
        </w:tabs>
        <w:rPr>
          <w:rFonts w:ascii="Arial Nova" w:hAnsi="Arial Nova"/>
          <w:sz w:val="22"/>
          <w:szCs w:val="22"/>
        </w:rPr>
      </w:pPr>
      <w:sdt>
        <w:sdtPr>
          <w:rPr>
            <w:rFonts w:ascii="Arial Nova" w:hAnsi="Arial Nova"/>
          </w:rPr>
          <w:id w:val="-737552330"/>
          <w:placeholder>
            <w:docPart w:val="176C9ACC3B4A4F5B98AC0E0D44B39F29"/>
          </w:placeholder>
          <w:showingPlcHdr/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sdtContent>
      </w:sdt>
      <w:r>
        <w:rPr>
          <w:rFonts w:ascii="Arial Nova" w:hAnsi="Arial Nova"/>
        </w:rPr>
        <w:tab/>
        <w:t xml:space="preserve">                       </w:t>
      </w:r>
      <w:sdt>
        <w:sdtPr>
          <w:rPr>
            <w:rFonts w:ascii="Arial Nova" w:hAnsi="Arial Nova"/>
          </w:rPr>
          <w:id w:val="-117068747"/>
          <w:placeholder>
            <w:docPart w:val="49169CF32AFB4EE68DA1B7A394714CD8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sdtContent>
      </w:sdt>
      <w:r>
        <w:rPr>
          <w:rFonts w:ascii="Arial Nova" w:hAnsi="Arial Nova"/>
        </w:rPr>
        <w:tab/>
      </w:r>
      <w:sdt>
        <w:sdtPr>
          <w:rPr>
            <w:rFonts w:ascii="Arial Nova" w:hAnsi="Arial Nova"/>
          </w:rPr>
          <w:id w:val="-883103161"/>
          <w:placeholder>
            <w:docPart w:val="CFD39AE440D241688CF0359AB022DF71"/>
          </w:placeholder>
          <w:showingPlcHdr/>
        </w:sdtPr>
        <w:sdtEndPr>
          <w:rPr>
            <w:sz w:val="22"/>
            <w:szCs w:val="22"/>
          </w:rPr>
        </w:sdtEndPr>
        <w:sdtContent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sdtContent>
      </w:sdt>
    </w:p>
    <w:p w14:paraId="7BBBADBF" w14:textId="08B67E2D" w:rsidR="002B75AE" w:rsidRDefault="002B75AE" w:rsidP="00AB58CA">
      <w:pPr>
        <w:rPr>
          <w:rFonts w:ascii="Arial Nova" w:hAnsi="Arial Nova"/>
        </w:rPr>
      </w:pPr>
    </w:p>
    <w:p w14:paraId="2B23B73F" w14:textId="77777777" w:rsidR="002B75AE" w:rsidRPr="002B75AE" w:rsidRDefault="002B75AE" w:rsidP="002B75AE">
      <w:pPr>
        <w:tabs>
          <w:tab w:val="left" w:pos="3528"/>
          <w:tab w:val="left" w:pos="7536"/>
        </w:tabs>
        <w:rPr>
          <w:rFonts w:ascii="Arial Nova" w:hAnsi="Arial Nova"/>
          <w:sz w:val="22"/>
          <w:szCs w:val="22"/>
        </w:rPr>
      </w:pPr>
      <w:sdt>
        <w:sdtPr>
          <w:rPr>
            <w:rFonts w:ascii="Arial Nova" w:hAnsi="Arial Nova"/>
          </w:rPr>
          <w:id w:val="-827827019"/>
          <w:placeholder>
            <w:docPart w:val="944A61359019480487DE48F285996477"/>
          </w:placeholder>
          <w:showingPlcHdr/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sdtContent>
      </w:sdt>
      <w:r>
        <w:rPr>
          <w:rFonts w:ascii="Arial Nova" w:hAnsi="Arial Nova"/>
        </w:rPr>
        <w:tab/>
        <w:t xml:space="preserve">                       </w:t>
      </w:r>
      <w:sdt>
        <w:sdtPr>
          <w:rPr>
            <w:rFonts w:ascii="Arial Nova" w:hAnsi="Arial Nova"/>
          </w:rPr>
          <w:id w:val="-709961696"/>
          <w:placeholder>
            <w:docPart w:val="6CBDC08C24E04015B57DB151D40414E3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sdtContent>
      </w:sdt>
      <w:r>
        <w:rPr>
          <w:rFonts w:ascii="Arial Nova" w:hAnsi="Arial Nova"/>
        </w:rPr>
        <w:tab/>
      </w:r>
      <w:sdt>
        <w:sdtPr>
          <w:rPr>
            <w:rFonts w:ascii="Arial Nova" w:hAnsi="Arial Nova"/>
          </w:rPr>
          <w:id w:val="-1294976739"/>
          <w:placeholder>
            <w:docPart w:val="38E2C8F6E7814A5AB05BD61F9A2D6DBD"/>
          </w:placeholder>
          <w:showingPlcHdr/>
        </w:sdtPr>
        <w:sdtEndPr>
          <w:rPr>
            <w:sz w:val="22"/>
            <w:szCs w:val="22"/>
          </w:rPr>
        </w:sdtEndPr>
        <w:sdtContent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sdtContent>
      </w:sdt>
    </w:p>
    <w:p w14:paraId="5C13313A" w14:textId="3692AAB0" w:rsidR="002B75AE" w:rsidRDefault="002B75AE" w:rsidP="00AB58CA">
      <w:pPr>
        <w:rPr>
          <w:rFonts w:ascii="Arial Nova" w:hAnsi="Arial Nova"/>
        </w:rPr>
      </w:pPr>
    </w:p>
    <w:p w14:paraId="43FCB1E7" w14:textId="77777777" w:rsidR="002B75AE" w:rsidRPr="002B75AE" w:rsidRDefault="002B75AE" w:rsidP="002B75AE">
      <w:pPr>
        <w:tabs>
          <w:tab w:val="left" w:pos="3528"/>
          <w:tab w:val="left" w:pos="7536"/>
        </w:tabs>
        <w:rPr>
          <w:rFonts w:ascii="Arial Nova" w:hAnsi="Arial Nova"/>
          <w:sz w:val="22"/>
          <w:szCs w:val="22"/>
        </w:rPr>
      </w:pPr>
      <w:sdt>
        <w:sdtPr>
          <w:rPr>
            <w:rFonts w:ascii="Arial Nova" w:hAnsi="Arial Nova"/>
          </w:rPr>
          <w:id w:val="2124107109"/>
          <w:placeholder>
            <w:docPart w:val="14CB5A8C4FEC4D3DA824A739D3BC3111"/>
          </w:placeholder>
          <w:showingPlcHdr/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sdtContent>
      </w:sdt>
      <w:r>
        <w:rPr>
          <w:rFonts w:ascii="Arial Nova" w:hAnsi="Arial Nova"/>
        </w:rPr>
        <w:tab/>
        <w:t xml:space="preserve">                       </w:t>
      </w:r>
      <w:sdt>
        <w:sdtPr>
          <w:rPr>
            <w:rFonts w:ascii="Arial Nova" w:hAnsi="Arial Nova"/>
          </w:rPr>
          <w:id w:val="1809116962"/>
          <w:placeholder>
            <w:docPart w:val="1ECA7CEA587F44C3BC345C80BB666DC3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sdtContent>
      </w:sdt>
      <w:r>
        <w:rPr>
          <w:rFonts w:ascii="Arial Nova" w:hAnsi="Arial Nova"/>
        </w:rPr>
        <w:tab/>
      </w:r>
      <w:sdt>
        <w:sdtPr>
          <w:rPr>
            <w:rFonts w:ascii="Arial Nova" w:hAnsi="Arial Nova"/>
          </w:rPr>
          <w:id w:val="1218622129"/>
          <w:placeholder>
            <w:docPart w:val="38BC31E53D9D45BCAA6D2CB9710DCCB0"/>
          </w:placeholder>
          <w:showingPlcHdr/>
        </w:sdtPr>
        <w:sdtEndPr>
          <w:rPr>
            <w:sz w:val="22"/>
            <w:szCs w:val="22"/>
          </w:rPr>
        </w:sdtEndPr>
        <w:sdtContent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sdtContent>
      </w:sdt>
    </w:p>
    <w:p w14:paraId="33AAECDE" w14:textId="7299D235" w:rsidR="002B75AE" w:rsidRDefault="002B75AE" w:rsidP="00AB58CA">
      <w:pPr>
        <w:rPr>
          <w:rFonts w:ascii="Arial Nova" w:hAnsi="Arial Nova"/>
        </w:rPr>
      </w:pPr>
    </w:p>
    <w:p w14:paraId="6A78CD00" w14:textId="77777777" w:rsidR="002B75AE" w:rsidRPr="002B75AE" w:rsidRDefault="002B75AE" w:rsidP="002B75AE">
      <w:pPr>
        <w:tabs>
          <w:tab w:val="left" w:pos="3528"/>
          <w:tab w:val="left" w:pos="7536"/>
        </w:tabs>
        <w:rPr>
          <w:rFonts w:ascii="Arial Nova" w:hAnsi="Arial Nova"/>
          <w:sz w:val="22"/>
          <w:szCs w:val="22"/>
        </w:rPr>
      </w:pPr>
      <w:sdt>
        <w:sdtPr>
          <w:rPr>
            <w:rFonts w:ascii="Arial Nova" w:hAnsi="Arial Nova"/>
          </w:rPr>
          <w:id w:val="-1955001412"/>
          <w:placeholder>
            <w:docPart w:val="0A4A80ACD87148F8B383328A527ED4BC"/>
          </w:placeholder>
          <w:showingPlcHdr/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sdtContent>
      </w:sdt>
      <w:r>
        <w:rPr>
          <w:rFonts w:ascii="Arial Nova" w:hAnsi="Arial Nova"/>
        </w:rPr>
        <w:tab/>
        <w:t xml:space="preserve">                       </w:t>
      </w:r>
      <w:sdt>
        <w:sdtPr>
          <w:rPr>
            <w:rFonts w:ascii="Arial Nova" w:hAnsi="Arial Nova"/>
          </w:rPr>
          <w:id w:val="-1995635056"/>
          <w:placeholder>
            <w:docPart w:val="CC4E4D73F6E54C8584C1D3724DB21BBE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sdtContent>
      </w:sdt>
      <w:r>
        <w:rPr>
          <w:rFonts w:ascii="Arial Nova" w:hAnsi="Arial Nova"/>
        </w:rPr>
        <w:tab/>
      </w:r>
      <w:sdt>
        <w:sdtPr>
          <w:rPr>
            <w:rFonts w:ascii="Arial Nova" w:hAnsi="Arial Nova"/>
          </w:rPr>
          <w:id w:val="-105203648"/>
          <w:placeholder>
            <w:docPart w:val="1031D8F9B7704AD99382379F702B98FD"/>
          </w:placeholder>
          <w:showingPlcHdr/>
        </w:sdtPr>
        <w:sdtEndPr>
          <w:rPr>
            <w:sz w:val="22"/>
            <w:szCs w:val="22"/>
          </w:rPr>
        </w:sdtEndPr>
        <w:sdtContent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sdtContent>
      </w:sdt>
    </w:p>
    <w:p w14:paraId="122237A3" w14:textId="18114ADB" w:rsidR="002B75AE" w:rsidRDefault="002B75AE" w:rsidP="00AB58CA">
      <w:pPr>
        <w:rPr>
          <w:rFonts w:ascii="Arial Nova" w:hAnsi="Arial Nova"/>
        </w:rPr>
      </w:pPr>
    </w:p>
    <w:p w14:paraId="1DF26F8A" w14:textId="77777777" w:rsidR="002B75AE" w:rsidRPr="002B75AE" w:rsidRDefault="002B75AE" w:rsidP="002B75AE">
      <w:pPr>
        <w:tabs>
          <w:tab w:val="left" w:pos="3528"/>
          <w:tab w:val="left" w:pos="7536"/>
        </w:tabs>
        <w:rPr>
          <w:rFonts w:ascii="Arial Nova" w:hAnsi="Arial Nova"/>
          <w:sz w:val="22"/>
          <w:szCs w:val="22"/>
        </w:rPr>
      </w:pPr>
      <w:sdt>
        <w:sdtPr>
          <w:rPr>
            <w:rFonts w:ascii="Arial Nova" w:hAnsi="Arial Nova"/>
          </w:rPr>
          <w:id w:val="1025065147"/>
          <w:placeholder>
            <w:docPart w:val="1AA940CF389540909691D2024CBD264D"/>
          </w:placeholder>
          <w:showingPlcHdr/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sdtContent>
      </w:sdt>
      <w:r>
        <w:rPr>
          <w:rFonts w:ascii="Arial Nova" w:hAnsi="Arial Nova"/>
        </w:rPr>
        <w:tab/>
        <w:t xml:space="preserve">                       </w:t>
      </w:r>
      <w:sdt>
        <w:sdtPr>
          <w:rPr>
            <w:rFonts w:ascii="Arial Nova" w:hAnsi="Arial Nova"/>
          </w:rPr>
          <w:id w:val="-1637635394"/>
          <w:placeholder>
            <w:docPart w:val="64037C29F3364D86977FF4ED60223A1B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sdtContent>
      </w:sdt>
      <w:r>
        <w:rPr>
          <w:rFonts w:ascii="Arial Nova" w:hAnsi="Arial Nova"/>
        </w:rPr>
        <w:tab/>
      </w:r>
      <w:sdt>
        <w:sdtPr>
          <w:rPr>
            <w:rFonts w:ascii="Arial Nova" w:hAnsi="Arial Nova"/>
          </w:rPr>
          <w:id w:val="-1738701818"/>
          <w:placeholder>
            <w:docPart w:val="F3DC14C14BF94A01AC5D6B257E3EC771"/>
          </w:placeholder>
          <w:showingPlcHdr/>
        </w:sdtPr>
        <w:sdtEndPr>
          <w:rPr>
            <w:sz w:val="22"/>
            <w:szCs w:val="22"/>
          </w:rPr>
        </w:sdtEndPr>
        <w:sdtContent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sdtContent>
      </w:sdt>
    </w:p>
    <w:p w14:paraId="6A717B1D" w14:textId="77777777" w:rsidR="002B75AE" w:rsidRPr="0098565C" w:rsidRDefault="002B75AE" w:rsidP="00AB58CA">
      <w:pPr>
        <w:rPr>
          <w:rFonts w:ascii="Arial Nova" w:hAnsi="Arial Nova"/>
        </w:rPr>
      </w:pPr>
    </w:p>
    <w:p w14:paraId="4A7F91CA" w14:textId="77777777" w:rsidR="002868F2" w:rsidRDefault="002868F2" w:rsidP="00AB58CA">
      <w:pPr>
        <w:rPr>
          <w:rFonts w:ascii="Arial Nova" w:hAnsi="Arial Nova"/>
        </w:rPr>
      </w:pPr>
    </w:p>
    <w:p w14:paraId="11D5C2C8" w14:textId="3E4DD20A" w:rsidR="00AB58CA" w:rsidRPr="0098565C" w:rsidRDefault="00AB58CA" w:rsidP="00AB58CA">
      <w:pPr>
        <w:rPr>
          <w:rFonts w:ascii="Arial Nova" w:hAnsi="Arial Nova"/>
        </w:rPr>
      </w:pPr>
      <w:r w:rsidRPr="0098565C">
        <w:rPr>
          <w:rFonts w:ascii="Arial Nova" w:hAnsi="Arial Nova"/>
        </w:rPr>
        <w:t>*</w:t>
      </w:r>
      <w:proofErr w:type="gramStart"/>
      <w:r w:rsidRPr="0098565C">
        <w:rPr>
          <w:rFonts w:ascii="Arial Nova" w:hAnsi="Arial Nova"/>
        </w:rPr>
        <w:t>note:</w:t>
      </w:r>
      <w:proofErr w:type="gramEnd"/>
      <w:r w:rsidRPr="0098565C">
        <w:rPr>
          <w:rFonts w:ascii="Arial Nova" w:hAnsi="Arial Nova"/>
        </w:rPr>
        <w:t xml:space="preserve"> maximum of 40 hours of equivalency may be granted for the Certificate in Conflict Leadership. Please attach the equivalency confirmation letter for any equivalency courses.</w:t>
      </w:r>
    </w:p>
    <w:p w14:paraId="509E2981" w14:textId="77777777" w:rsidR="00AB58CA" w:rsidRPr="0098565C" w:rsidRDefault="00AB58CA" w:rsidP="00AB58CA">
      <w:pPr>
        <w:rPr>
          <w:rFonts w:ascii="Arial Nova" w:hAnsi="Arial Nova"/>
        </w:rPr>
      </w:pPr>
    </w:p>
    <w:p w14:paraId="5EAB1234" w14:textId="3BFB2125" w:rsidR="00F22FEF" w:rsidRDefault="00AB58CA" w:rsidP="00AB58CA">
      <w:r w:rsidRPr="0098565C">
        <w:rPr>
          <w:rFonts w:ascii="Arial Nova" w:hAnsi="Arial Nova"/>
        </w:rPr>
        <w:t xml:space="preserve">Application Date for Certificate in Conflict Leadership: </w:t>
      </w:r>
      <w:sdt>
        <w:sdtPr>
          <w:rPr>
            <w:rFonts w:ascii="Arial Nova" w:hAnsi="Arial Nova"/>
          </w:rPr>
          <w:id w:val="-1954004802"/>
          <w:placeholder>
            <w:docPart w:val="A8D5D4529E6F489899E215A11F0EE97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2B75AE"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Date</w:t>
          </w:r>
        </w:sdtContent>
      </w:sdt>
    </w:p>
    <w:sectPr w:rsidR="00F22FEF" w:rsidSect="00003B45">
      <w:headerReference w:type="default" r:id="rId7"/>
      <w:type w:val="continuous"/>
      <w:pgSz w:w="12240" w:h="15840" w:code="1"/>
      <w:pgMar w:top="1440" w:right="1440" w:bottom="1440" w:left="1440" w:header="720" w:footer="720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902885" w14:textId="77777777" w:rsidR="00777BE5" w:rsidRDefault="00777BE5" w:rsidP="00777BE5">
      <w:r>
        <w:separator/>
      </w:r>
    </w:p>
  </w:endnote>
  <w:endnote w:type="continuationSeparator" w:id="0">
    <w:p w14:paraId="39D99474" w14:textId="77777777" w:rsidR="00777BE5" w:rsidRDefault="00777BE5" w:rsidP="00777B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E634A6" w14:textId="77777777" w:rsidR="00777BE5" w:rsidRDefault="00777BE5" w:rsidP="00777BE5">
      <w:r>
        <w:separator/>
      </w:r>
    </w:p>
  </w:footnote>
  <w:footnote w:type="continuationSeparator" w:id="0">
    <w:p w14:paraId="424EFA10" w14:textId="77777777" w:rsidR="00777BE5" w:rsidRDefault="00777BE5" w:rsidP="00777B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83A34" w14:textId="77777777" w:rsidR="00777BE5" w:rsidRDefault="00777BE5">
    <w:pPr>
      <w:pStyle w:val="Header"/>
    </w:pPr>
    <w:r>
      <w:rPr>
        <w:noProof/>
      </w:rPr>
      <w:drawing>
        <wp:inline distT="0" distB="0" distL="0" distR="0" wp14:anchorId="2AA9A046" wp14:editId="48765A0C">
          <wp:extent cx="5943600" cy="487680"/>
          <wp:effectExtent l="19050" t="0" r="0" b="0"/>
          <wp:docPr id="3" name="Picture 2" descr="ADRIA header 3G lef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DRIA header 3G lef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4876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70B28"/>
    <w:multiLevelType w:val="hybridMultilevel"/>
    <w:tmpl w:val="78FCBD3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C76179"/>
    <w:multiLevelType w:val="hybridMultilevel"/>
    <w:tmpl w:val="83FA957C"/>
    <w:lvl w:ilvl="0" w:tplc="6436DFB6">
      <w:start w:val="3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FC5D59"/>
    <w:multiLevelType w:val="hybridMultilevel"/>
    <w:tmpl w:val="61A0B27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350167"/>
    <w:multiLevelType w:val="hybridMultilevel"/>
    <w:tmpl w:val="FDAC6614"/>
    <w:lvl w:ilvl="0" w:tplc="A5E4CC1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Q1NTE0N7IwM7QwNbNQ0lEKTi0uzszPAykwrAUAqX5gJywAAAA="/>
  </w:docVars>
  <w:rsids>
    <w:rsidRoot w:val="00880521"/>
    <w:rsid w:val="00003B45"/>
    <w:rsid w:val="000174D4"/>
    <w:rsid w:val="00032E80"/>
    <w:rsid w:val="0003610F"/>
    <w:rsid w:val="00051A08"/>
    <w:rsid w:val="00051EAF"/>
    <w:rsid w:val="00052C87"/>
    <w:rsid w:val="00055DAA"/>
    <w:rsid w:val="0006397F"/>
    <w:rsid w:val="00064530"/>
    <w:rsid w:val="0006640A"/>
    <w:rsid w:val="00070A32"/>
    <w:rsid w:val="00070B7A"/>
    <w:rsid w:val="00072D71"/>
    <w:rsid w:val="00073FA6"/>
    <w:rsid w:val="00091AFE"/>
    <w:rsid w:val="00092FB4"/>
    <w:rsid w:val="0009327B"/>
    <w:rsid w:val="0009582F"/>
    <w:rsid w:val="000C029A"/>
    <w:rsid w:val="000C6CF8"/>
    <w:rsid w:val="000D6772"/>
    <w:rsid w:val="000E1A0C"/>
    <w:rsid w:val="000E5D86"/>
    <w:rsid w:val="001001CB"/>
    <w:rsid w:val="00101B85"/>
    <w:rsid w:val="00101C6D"/>
    <w:rsid w:val="001036CE"/>
    <w:rsid w:val="0011038A"/>
    <w:rsid w:val="00111CDD"/>
    <w:rsid w:val="00112649"/>
    <w:rsid w:val="00120AA7"/>
    <w:rsid w:val="00122762"/>
    <w:rsid w:val="00130F67"/>
    <w:rsid w:val="0013152C"/>
    <w:rsid w:val="0014296D"/>
    <w:rsid w:val="00153F59"/>
    <w:rsid w:val="00156402"/>
    <w:rsid w:val="001775C2"/>
    <w:rsid w:val="00180DA8"/>
    <w:rsid w:val="001830A8"/>
    <w:rsid w:val="001914F8"/>
    <w:rsid w:val="001931C5"/>
    <w:rsid w:val="001964F1"/>
    <w:rsid w:val="00197522"/>
    <w:rsid w:val="001A6913"/>
    <w:rsid w:val="001A6C98"/>
    <w:rsid w:val="001A70E2"/>
    <w:rsid w:val="001B3692"/>
    <w:rsid w:val="001B4012"/>
    <w:rsid w:val="001B41AB"/>
    <w:rsid w:val="001B7F5F"/>
    <w:rsid w:val="001C0C6D"/>
    <w:rsid w:val="001C5036"/>
    <w:rsid w:val="001C7E5E"/>
    <w:rsid w:val="001E52B8"/>
    <w:rsid w:val="001F0845"/>
    <w:rsid w:val="001F114F"/>
    <w:rsid w:val="001F41F0"/>
    <w:rsid w:val="002068E6"/>
    <w:rsid w:val="00213276"/>
    <w:rsid w:val="00213D5B"/>
    <w:rsid w:val="00213FC6"/>
    <w:rsid w:val="00225DE2"/>
    <w:rsid w:val="0022741B"/>
    <w:rsid w:val="0023051E"/>
    <w:rsid w:val="00234A9F"/>
    <w:rsid w:val="00237D47"/>
    <w:rsid w:val="0024269C"/>
    <w:rsid w:val="00246A0C"/>
    <w:rsid w:val="00266860"/>
    <w:rsid w:val="00271C3C"/>
    <w:rsid w:val="002752A7"/>
    <w:rsid w:val="00275C0B"/>
    <w:rsid w:val="002868F2"/>
    <w:rsid w:val="002877E7"/>
    <w:rsid w:val="00292739"/>
    <w:rsid w:val="00292AA9"/>
    <w:rsid w:val="0029403C"/>
    <w:rsid w:val="002950A2"/>
    <w:rsid w:val="002A1A87"/>
    <w:rsid w:val="002A7538"/>
    <w:rsid w:val="002B230A"/>
    <w:rsid w:val="002B6BAA"/>
    <w:rsid w:val="002B75AE"/>
    <w:rsid w:val="002B788F"/>
    <w:rsid w:val="002C012D"/>
    <w:rsid w:val="002C3C48"/>
    <w:rsid w:val="002C4C34"/>
    <w:rsid w:val="002C6438"/>
    <w:rsid w:val="002D4467"/>
    <w:rsid w:val="002E4A47"/>
    <w:rsid w:val="002F2994"/>
    <w:rsid w:val="002F3322"/>
    <w:rsid w:val="003022F8"/>
    <w:rsid w:val="003110EF"/>
    <w:rsid w:val="00312D15"/>
    <w:rsid w:val="00312E72"/>
    <w:rsid w:val="003148D0"/>
    <w:rsid w:val="00322B80"/>
    <w:rsid w:val="00323DF5"/>
    <w:rsid w:val="003421FB"/>
    <w:rsid w:val="00352619"/>
    <w:rsid w:val="003548DB"/>
    <w:rsid w:val="00354D75"/>
    <w:rsid w:val="00354EEE"/>
    <w:rsid w:val="003650E2"/>
    <w:rsid w:val="0036517E"/>
    <w:rsid w:val="00365CF3"/>
    <w:rsid w:val="00367697"/>
    <w:rsid w:val="00370EE8"/>
    <w:rsid w:val="003712A6"/>
    <w:rsid w:val="0037350E"/>
    <w:rsid w:val="00375C5D"/>
    <w:rsid w:val="003867F3"/>
    <w:rsid w:val="00396F12"/>
    <w:rsid w:val="003A0100"/>
    <w:rsid w:val="003A06A4"/>
    <w:rsid w:val="003B2EA1"/>
    <w:rsid w:val="003B53E4"/>
    <w:rsid w:val="003B588F"/>
    <w:rsid w:val="003B7D11"/>
    <w:rsid w:val="003C0B76"/>
    <w:rsid w:val="003C3B8E"/>
    <w:rsid w:val="003C460A"/>
    <w:rsid w:val="003C65F7"/>
    <w:rsid w:val="003C689B"/>
    <w:rsid w:val="003C6A39"/>
    <w:rsid w:val="003D0781"/>
    <w:rsid w:val="003D224F"/>
    <w:rsid w:val="003D4818"/>
    <w:rsid w:val="003E4722"/>
    <w:rsid w:val="003E656A"/>
    <w:rsid w:val="003F0874"/>
    <w:rsid w:val="003F2B6D"/>
    <w:rsid w:val="003F47EC"/>
    <w:rsid w:val="003F5DCA"/>
    <w:rsid w:val="00400A76"/>
    <w:rsid w:val="00407E88"/>
    <w:rsid w:val="0041295D"/>
    <w:rsid w:val="00414FED"/>
    <w:rsid w:val="004167A6"/>
    <w:rsid w:val="00423BEE"/>
    <w:rsid w:val="00425589"/>
    <w:rsid w:val="00426297"/>
    <w:rsid w:val="00432A71"/>
    <w:rsid w:val="00434543"/>
    <w:rsid w:val="00442B58"/>
    <w:rsid w:val="00451EED"/>
    <w:rsid w:val="00461206"/>
    <w:rsid w:val="00462ADD"/>
    <w:rsid w:val="00464A45"/>
    <w:rsid w:val="00467365"/>
    <w:rsid w:val="00476086"/>
    <w:rsid w:val="004930C8"/>
    <w:rsid w:val="004A063A"/>
    <w:rsid w:val="004A6185"/>
    <w:rsid w:val="004B1543"/>
    <w:rsid w:val="004B639E"/>
    <w:rsid w:val="004B6421"/>
    <w:rsid w:val="004C4544"/>
    <w:rsid w:val="004D029C"/>
    <w:rsid w:val="004D3856"/>
    <w:rsid w:val="004D6A93"/>
    <w:rsid w:val="004D7484"/>
    <w:rsid w:val="004E1A1E"/>
    <w:rsid w:val="004E24C8"/>
    <w:rsid w:val="004E3BE2"/>
    <w:rsid w:val="004E6EEB"/>
    <w:rsid w:val="004F0429"/>
    <w:rsid w:val="004F366E"/>
    <w:rsid w:val="004F4803"/>
    <w:rsid w:val="004F5E31"/>
    <w:rsid w:val="004F62F9"/>
    <w:rsid w:val="0050020D"/>
    <w:rsid w:val="00501FD4"/>
    <w:rsid w:val="0050619F"/>
    <w:rsid w:val="0051260E"/>
    <w:rsid w:val="00514D16"/>
    <w:rsid w:val="00515F59"/>
    <w:rsid w:val="00520D54"/>
    <w:rsid w:val="0052666E"/>
    <w:rsid w:val="00546246"/>
    <w:rsid w:val="0054655C"/>
    <w:rsid w:val="00553231"/>
    <w:rsid w:val="005548BB"/>
    <w:rsid w:val="00560177"/>
    <w:rsid w:val="005652F5"/>
    <w:rsid w:val="005709BD"/>
    <w:rsid w:val="0057146E"/>
    <w:rsid w:val="0057206E"/>
    <w:rsid w:val="0057330C"/>
    <w:rsid w:val="0057632A"/>
    <w:rsid w:val="00576A45"/>
    <w:rsid w:val="00586167"/>
    <w:rsid w:val="00593537"/>
    <w:rsid w:val="005A7381"/>
    <w:rsid w:val="005B0F85"/>
    <w:rsid w:val="005B718F"/>
    <w:rsid w:val="005B766F"/>
    <w:rsid w:val="005C07A6"/>
    <w:rsid w:val="005D4996"/>
    <w:rsid w:val="005D4AD9"/>
    <w:rsid w:val="005F144C"/>
    <w:rsid w:val="0060435F"/>
    <w:rsid w:val="006051F7"/>
    <w:rsid w:val="00615364"/>
    <w:rsid w:val="00627F08"/>
    <w:rsid w:val="006376C5"/>
    <w:rsid w:val="006406F2"/>
    <w:rsid w:val="00640BAD"/>
    <w:rsid w:val="00640EEE"/>
    <w:rsid w:val="00657A13"/>
    <w:rsid w:val="00662E40"/>
    <w:rsid w:val="0067048C"/>
    <w:rsid w:val="006710BF"/>
    <w:rsid w:val="00671AAD"/>
    <w:rsid w:val="006822CD"/>
    <w:rsid w:val="00685208"/>
    <w:rsid w:val="006A2BC8"/>
    <w:rsid w:val="006B567C"/>
    <w:rsid w:val="006B663B"/>
    <w:rsid w:val="006D515F"/>
    <w:rsid w:val="006E0A62"/>
    <w:rsid w:val="006E681D"/>
    <w:rsid w:val="006E6C00"/>
    <w:rsid w:val="006F50CB"/>
    <w:rsid w:val="006F5528"/>
    <w:rsid w:val="007054A6"/>
    <w:rsid w:val="007055A7"/>
    <w:rsid w:val="0070565E"/>
    <w:rsid w:val="00712468"/>
    <w:rsid w:val="00721E70"/>
    <w:rsid w:val="007242E0"/>
    <w:rsid w:val="00726B8E"/>
    <w:rsid w:val="00734A94"/>
    <w:rsid w:val="00742BCB"/>
    <w:rsid w:val="00750A90"/>
    <w:rsid w:val="007520B9"/>
    <w:rsid w:val="007530D2"/>
    <w:rsid w:val="00767F34"/>
    <w:rsid w:val="00773691"/>
    <w:rsid w:val="00774D15"/>
    <w:rsid w:val="00777BE5"/>
    <w:rsid w:val="00787810"/>
    <w:rsid w:val="00787D37"/>
    <w:rsid w:val="007934C8"/>
    <w:rsid w:val="007A5407"/>
    <w:rsid w:val="007A7197"/>
    <w:rsid w:val="007B26B6"/>
    <w:rsid w:val="007B6254"/>
    <w:rsid w:val="007C2A8C"/>
    <w:rsid w:val="007E0855"/>
    <w:rsid w:val="007E15BE"/>
    <w:rsid w:val="007E27AF"/>
    <w:rsid w:val="007E3C8E"/>
    <w:rsid w:val="007E7C2C"/>
    <w:rsid w:val="007F4C15"/>
    <w:rsid w:val="007F6B39"/>
    <w:rsid w:val="00806446"/>
    <w:rsid w:val="008067B9"/>
    <w:rsid w:val="00814951"/>
    <w:rsid w:val="008159AC"/>
    <w:rsid w:val="0082453C"/>
    <w:rsid w:val="00827690"/>
    <w:rsid w:val="008538AD"/>
    <w:rsid w:val="008549B7"/>
    <w:rsid w:val="00854C4E"/>
    <w:rsid w:val="008556CE"/>
    <w:rsid w:val="00862985"/>
    <w:rsid w:val="00864364"/>
    <w:rsid w:val="00864CC9"/>
    <w:rsid w:val="00880521"/>
    <w:rsid w:val="00880C8A"/>
    <w:rsid w:val="00885CA8"/>
    <w:rsid w:val="00887917"/>
    <w:rsid w:val="00890215"/>
    <w:rsid w:val="00896EFA"/>
    <w:rsid w:val="00897C41"/>
    <w:rsid w:val="008B17AD"/>
    <w:rsid w:val="008B2F7B"/>
    <w:rsid w:val="008B4A0A"/>
    <w:rsid w:val="008B619B"/>
    <w:rsid w:val="008B785D"/>
    <w:rsid w:val="008C70D2"/>
    <w:rsid w:val="008C74C5"/>
    <w:rsid w:val="008F1392"/>
    <w:rsid w:val="008F1ED4"/>
    <w:rsid w:val="008F44F7"/>
    <w:rsid w:val="008F4965"/>
    <w:rsid w:val="008F6901"/>
    <w:rsid w:val="008F7516"/>
    <w:rsid w:val="009256AD"/>
    <w:rsid w:val="009267C5"/>
    <w:rsid w:val="00927857"/>
    <w:rsid w:val="009314BD"/>
    <w:rsid w:val="00932DC3"/>
    <w:rsid w:val="00940B82"/>
    <w:rsid w:val="00950CF0"/>
    <w:rsid w:val="009537A4"/>
    <w:rsid w:val="009657C9"/>
    <w:rsid w:val="009659AA"/>
    <w:rsid w:val="00970905"/>
    <w:rsid w:val="00970B66"/>
    <w:rsid w:val="00975DF3"/>
    <w:rsid w:val="00976E34"/>
    <w:rsid w:val="009771BA"/>
    <w:rsid w:val="009827B0"/>
    <w:rsid w:val="0098477F"/>
    <w:rsid w:val="00984A3F"/>
    <w:rsid w:val="0098565C"/>
    <w:rsid w:val="00991D6F"/>
    <w:rsid w:val="00996AEA"/>
    <w:rsid w:val="009A1F67"/>
    <w:rsid w:val="009A5DC2"/>
    <w:rsid w:val="009A6C0B"/>
    <w:rsid w:val="009B21C5"/>
    <w:rsid w:val="009B76B4"/>
    <w:rsid w:val="009C0036"/>
    <w:rsid w:val="009C155D"/>
    <w:rsid w:val="009D63F5"/>
    <w:rsid w:val="009E2C43"/>
    <w:rsid w:val="009F1443"/>
    <w:rsid w:val="009F3D5B"/>
    <w:rsid w:val="00A013BF"/>
    <w:rsid w:val="00A077FC"/>
    <w:rsid w:val="00A20F8C"/>
    <w:rsid w:val="00A223B2"/>
    <w:rsid w:val="00A308AE"/>
    <w:rsid w:val="00A318DF"/>
    <w:rsid w:val="00A364B1"/>
    <w:rsid w:val="00A37A80"/>
    <w:rsid w:val="00A424D3"/>
    <w:rsid w:val="00A42563"/>
    <w:rsid w:val="00A44881"/>
    <w:rsid w:val="00A516E6"/>
    <w:rsid w:val="00A55084"/>
    <w:rsid w:val="00A57795"/>
    <w:rsid w:val="00A57ACC"/>
    <w:rsid w:val="00A6299A"/>
    <w:rsid w:val="00A65A9A"/>
    <w:rsid w:val="00A65F1C"/>
    <w:rsid w:val="00A816F0"/>
    <w:rsid w:val="00A85578"/>
    <w:rsid w:val="00A91C75"/>
    <w:rsid w:val="00A93951"/>
    <w:rsid w:val="00A96D9E"/>
    <w:rsid w:val="00AA7052"/>
    <w:rsid w:val="00AB02FA"/>
    <w:rsid w:val="00AB2724"/>
    <w:rsid w:val="00AB58CA"/>
    <w:rsid w:val="00AC0A37"/>
    <w:rsid w:val="00AC50E0"/>
    <w:rsid w:val="00AC77AD"/>
    <w:rsid w:val="00AD232A"/>
    <w:rsid w:val="00AD39F3"/>
    <w:rsid w:val="00AE3A58"/>
    <w:rsid w:val="00AE3A87"/>
    <w:rsid w:val="00AE6700"/>
    <w:rsid w:val="00AF478E"/>
    <w:rsid w:val="00AF76F2"/>
    <w:rsid w:val="00B03170"/>
    <w:rsid w:val="00B04AD2"/>
    <w:rsid w:val="00B1278E"/>
    <w:rsid w:val="00B1624A"/>
    <w:rsid w:val="00B25E68"/>
    <w:rsid w:val="00B26803"/>
    <w:rsid w:val="00B275AD"/>
    <w:rsid w:val="00B3123E"/>
    <w:rsid w:val="00B430BC"/>
    <w:rsid w:val="00B5305B"/>
    <w:rsid w:val="00B5469B"/>
    <w:rsid w:val="00B55AC3"/>
    <w:rsid w:val="00B606A0"/>
    <w:rsid w:val="00B6094A"/>
    <w:rsid w:val="00B614B3"/>
    <w:rsid w:val="00B87ABC"/>
    <w:rsid w:val="00B9637F"/>
    <w:rsid w:val="00B97549"/>
    <w:rsid w:val="00BA693B"/>
    <w:rsid w:val="00BB2EA8"/>
    <w:rsid w:val="00BB7196"/>
    <w:rsid w:val="00BC7EBD"/>
    <w:rsid w:val="00BD2561"/>
    <w:rsid w:val="00BD45DF"/>
    <w:rsid w:val="00BF4C97"/>
    <w:rsid w:val="00BF5A9D"/>
    <w:rsid w:val="00BF7C30"/>
    <w:rsid w:val="00C115E5"/>
    <w:rsid w:val="00C12B54"/>
    <w:rsid w:val="00C22185"/>
    <w:rsid w:val="00C416BE"/>
    <w:rsid w:val="00C4777B"/>
    <w:rsid w:val="00C47931"/>
    <w:rsid w:val="00C47CE0"/>
    <w:rsid w:val="00C5332F"/>
    <w:rsid w:val="00C54035"/>
    <w:rsid w:val="00C6088F"/>
    <w:rsid w:val="00C71979"/>
    <w:rsid w:val="00C745C8"/>
    <w:rsid w:val="00C7522D"/>
    <w:rsid w:val="00C76FA0"/>
    <w:rsid w:val="00C77989"/>
    <w:rsid w:val="00C81BE9"/>
    <w:rsid w:val="00C92520"/>
    <w:rsid w:val="00C93A83"/>
    <w:rsid w:val="00C96F2F"/>
    <w:rsid w:val="00CB3F9A"/>
    <w:rsid w:val="00CC07D7"/>
    <w:rsid w:val="00CD5DDC"/>
    <w:rsid w:val="00CE04A9"/>
    <w:rsid w:val="00CF0297"/>
    <w:rsid w:val="00CF72B8"/>
    <w:rsid w:val="00D00717"/>
    <w:rsid w:val="00D14FAC"/>
    <w:rsid w:val="00D153DF"/>
    <w:rsid w:val="00D2302A"/>
    <w:rsid w:val="00D33DBC"/>
    <w:rsid w:val="00D34885"/>
    <w:rsid w:val="00D3726D"/>
    <w:rsid w:val="00D42308"/>
    <w:rsid w:val="00D47835"/>
    <w:rsid w:val="00D53F00"/>
    <w:rsid w:val="00D56558"/>
    <w:rsid w:val="00D600BC"/>
    <w:rsid w:val="00D70ABA"/>
    <w:rsid w:val="00D70DED"/>
    <w:rsid w:val="00D765B6"/>
    <w:rsid w:val="00D770DF"/>
    <w:rsid w:val="00D8343E"/>
    <w:rsid w:val="00D84E7C"/>
    <w:rsid w:val="00D87D8B"/>
    <w:rsid w:val="00D91282"/>
    <w:rsid w:val="00D94746"/>
    <w:rsid w:val="00D97749"/>
    <w:rsid w:val="00DA21E8"/>
    <w:rsid w:val="00DB4AC7"/>
    <w:rsid w:val="00DB62FA"/>
    <w:rsid w:val="00DC1000"/>
    <w:rsid w:val="00DC24CD"/>
    <w:rsid w:val="00DC31E9"/>
    <w:rsid w:val="00DC62EC"/>
    <w:rsid w:val="00DC6495"/>
    <w:rsid w:val="00DC7376"/>
    <w:rsid w:val="00DE389E"/>
    <w:rsid w:val="00DE7D5C"/>
    <w:rsid w:val="00DF0A3B"/>
    <w:rsid w:val="00DF0DD2"/>
    <w:rsid w:val="00DF49B1"/>
    <w:rsid w:val="00DF65DC"/>
    <w:rsid w:val="00E00D3A"/>
    <w:rsid w:val="00E0233D"/>
    <w:rsid w:val="00E0372D"/>
    <w:rsid w:val="00E12A4A"/>
    <w:rsid w:val="00E226D6"/>
    <w:rsid w:val="00E45CDD"/>
    <w:rsid w:val="00E47768"/>
    <w:rsid w:val="00E50006"/>
    <w:rsid w:val="00E50655"/>
    <w:rsid w:val="00E609FE"/>
    <w:rsid w:val="00E673D3"/>
    <w:rsid w:val="00E72627"/>
    <w:rsid w:val="00E82954"/>
    <w:rsid w:val="00E926A6"/>
    <w:rsid w:val="00E93870"/>
    <w:rsid w:val="00EA746E"/>
    <w:rsid w:val="00EB0A98"/>
    <w:rsid w:val="00EB23D1"/>
    <w:rsid w:val="00EB27AA"/>
    <w:rsid w:val="00EB5302"/>
    <w:rsid w:val="00EC50EF"/>
    <w:rsid w:val="00EC7A7A"/>
    <w:rsid w:val="00ED009E"/>
    <w:rsid w:val="00EE14B3"/>
    <w:rsid w:val="00EE69FA"/>
    <w:rsid w:val="00EE7BE8"/>
    <w:rsid w:val="00EF36DA"/>
    <w:rsid w:val="00EF6F48"/>
    <w:rsid w:val="00F21562"/>
    <w:rsid w:val="00F21D34"/>
    <w:rsid w:val="00F22FEF"/>
    <w:rsid w:val="00F40E96"/>
    <w:rsid w:val="00F41B50"/>
    <w:rsid w:val="00F45705"/>
    <w:rsid w:val="00F509BF"/>
    <w:rsid w:val="00F66453"/>
    <w:rsid w:val="00F731BF"/>
    <w:rsid w:val="00F74877"/>
    <w:rsid w:val="00F75310"/>
    <w:rsid w:val="00F759DA"/>
    <w:rsid w:val="00F830A3"/>
    <w:rsid w:val="00F84317"/>
    <w:rsid w:val="00F92B63"/>
    <w:rsid w:val="00F94EDB"/>
    <w:rsid w:val="00F952CA"/>
    <w:rsid w:val="00FA21C8"/>
    <w:rsid w:val="00FA4F97"/>
    <w:rsid w:val="00FA6845"/>
    <w:rsid w:val="00FA6D11"/>
    <w:rsid w:val="00FA7F91"/>
    <w:rsid w:val="00FB03F0"/>
    <w:rsid w:val="00FB0AFA"/>
    <w:rsid w:val="00FB17E2"/>
    <w:rsid w:val="00FB659D"/>
    <w:rsid w:val="00FC08E2"/>
    <w:rsid w:val="00FC44A3"/>
    <w:rsid w:val="00FD4D66"/>
    <w:rsid w:val="00FE373F"/>
    <w:rsid w:val="00FE5999"/>
    <w:rsid w:val="00FF2D17"/>
    <w:rsid w:val="00FF7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71BD1B2"/>
  <w15:docId w15:val="{B21ED884-CFD0-443C-916F-146B10B3B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5AE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80521"/>
    <w:pPr>
      <w:keepNext/>
      <w:outlineLvl w:val="0"/>
    </w:pPr>
    <w:rPr>
      <w:sz w:val="22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223B2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paragraph" w:styleId="Header">
    <w:name w:val="header"/>
    <w:basedOn w:val="Normal"/>
    <w:link w:val="HeaderChar"/>
    <w:uiPriority w:val="99"/>
    <w:rsid w:val="00880521"/>
    <w:pPr>
      <w:tabs>
        <w:tab w:val="center" w:pos="4320"/>
        <w:tab w:val="right" w:pos="8640"/>
      </w:tabs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A223B2"/>
    <w:rPr>
      <w:rFonts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432A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432A71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A20F8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58C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locked/>
    <w:rsid w:val="00777BE5"/>
    <w:rPr>
      <w:b/>
      <w:bCs/>
    </w:rPr>
  </w:style>
  <w:style w:type="paragraph" w:styleId="NormalWeb">
    <w:name w:val="Normal (Web)"/>
    <w:basedOn w:val="Normal"/>
    <w:uiPriority w:val="99"/>
    <w:unhideWhenUsed/>
    <w:rsid w:val="00777BE5"/>
    <w:pPr>
      <w:spacing w:before="100" w:beforeAutospacing="1" w:after="100" w:afterAutospacing="1"/>
    </w:pPr>
    <w:rPr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777B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77BE5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174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02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24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4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102862">
                      <w:marLeft w:val="12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233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22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726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5716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3653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5306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5652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07080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9676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4858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59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CF5D6FC02D34BA2BFE8E2685256C7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9654D-4960-4317-81CF-2F8B5DD689DC}"/>
      </w:docPartPr>
      <w:docPartBody>
        <w:p w:rsidR="00000000" w:rsidRDefault="007B3CA3" w:rsidP="007B3CA3">
          <w:pPr>
            <w:pStyle w:val="ECF5D6FC02D34BA2BFE8E2685256C7B513"/>
          </w:pPr>
          <w:r w:rsidRPr="0098565C">
            <w:rPr>
              <w:rStyle w:val="PlaceholderText"/>
              <w:rFonts w:ascii="Arial Nova" w:hAnsi="Arial Nova"/>
            </w:rPr>
            <w:t>Click or tap here to enter text.</w:t>
          </w:r>
        </w:p>
      </w:docPartBody>
    </w:docPart>
    <w:docPart>
      <w:docPartPr>
        <w:name w:val="A8D5D4529E6F489899E215A11F0EE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DE8F8-BB30-4EAA-85B3-515354A4DC9F}"/>
      </w:docPartPr>
      <w:docPartBody>
        <w:p w:rsidR="00000000" w:rsidRDefault="007B3CA3" w:rsidP="007B3CA3">
          <w:pPr>
            <w:pStyle w:val="A8D5D4529E6F489899E215A11F0EE97713"/>
          </w:pPr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Date</w:t>
          </w:r>
        </w:p>
      </w:docPartBody>
    </w:docPart>
    <w:docPart>
      <w:docPartPr>
        <w:name w:val="DF87F94402064F00B9691C0F5A3D3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4DE07-E1BE-4D6E-AF16-5CD4589373D1}"/>
      </w:docPartPr>
      <w:docPartBody>
        <w:p w:rsidR="00000000" w:rsidRDefault="007B3CA3" w:rsidP="007B3CA3">
          <w:pPr>
            <w:pStyle w:val="DF87F94402064F00B9691C0F5A3D342E7"/>
          </w:pPr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Date</w:t>
          </w:r>
        </w:p>
      </w:docPartBody>
    </w:docPart>
    <w:docPart>
      <w:docPartPr>
        <w:name w:val="8E44AEDC68414EE99AE3157B1BD93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F1E8B-900A-47A0-9B16-C7C1EDC2AFCC}"/>
      </w:docPartPr>
      <w:docPartBody>
        <w:p w:rsidR="00000000" w:rsidRDefault="007B3CA3" w:rsidP="007B3CA3">
          <w:pPr>
            <w:pStyle w:val="8E44AEDC68414EE99AE3157B1BD93C977"/>
          </w:pPr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 xml:space="preserve"> Enter Date</w:t>
          </w:r>
        </w:p>
      </w:docPartBody>
    </w:docPart>
    <w:docPart>
      <w:docPartPr>
        <w:name w:val="CAAD4CF3C0BD4E138812CF0A87F42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95FDA-EBB1-48A3-B876-CB8C40B73B9E}"/>
      </w:docPartPr>
      <w:docPartBody>
        <w:p w:rsidR="00000000" w:rsidRDefault="007B3CA3" w:rsidP="007B3CA3">
          <w:pPr>
            <w:pStyle w:val="CAAD4CF3C0BD4E138812CF0A87F42C4C3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p>
      </w:docPartBody>
    </w:docPart>
    <w:docPart>
      <w:docPartPr>
        <w:name w:val="C2E1D6FD54114FF18E3C870AAA760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E34E4-F4FE-4F65-AD95-A189A8B97DDB}"/>
      </w:docPartPr>
      <w:docPartBody>
        <w:p w:rsidR="00000000" w:rsidRDefault="007B3CA3" w:rsidP="007B3CA3">
          <w:pPr>
            <w:pStyle w:val="C2E1D6FD54114FF18E3C870AAA7600DD3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p>
      </w:docPartBody>
    </w:docPart>
    <w:docPart>
      <w:docPartPr>
        <w:name w:val="7A151E142A554FF385FC16CD72E39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E8DC2-7292-4ADE-A8A1-1D052C8EBBE8}"/>
      </w:docPartPr>
      <w:docPartBody>
        <w:p w:rsidR="00000000" w:rsidRDefault="007B3CA3" w:rsidP="007B3CA3">
          <w:pPr>
            <w:pStyle w:val="7A151E142A554FF385FC16CD72E399B12"/>
          </w:pPr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p>
      </w:docPartBody>
    </w:docPart>
    <w:docPart>
      <w:docPartPr>
        <w:name w:val="7AEAD1F1F5C6475B99C231392AA9B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05A4A-E323-4A58-852B-4595B1222A1E}"/>
      </w:docPartPr>
      <w:docPartBody>
        <w:p w:rsidR="00000000" w:rsidRDefault="007B3CA3" w:rsidP="007B3CA3">
          <w:pPr>
            <w:pStyle w:val="7AEAD1F1F5C6475B99C231392AA9B81F2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p>
      </w:docPartBody>
    </w:docPart>
    <w:docPart>
      <w:docPartPr>
        <w:name w:val="C72F2E65AD5C4253A50A8EA4EDC61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9C878-F1A0-40C0-A607-F1B3099A4DBD}"/>
      </w:docPartPr>
      <w:docPartBody>
        <w:p w:rsidR="00000000" w:rsidRDefault="007B3CA3" w:rsidP="007B3CA3">
          <w:pPr>
            <w:pStyle w:val="C72F2E65AD5C4253A50A8EA4EDC618642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p>
      </w:docPartBody>
    </w:docPart>
    <w:docPart>
      <w:docPartPr>
        <w:name w:val="8B51BEA47576434A817581C6E0319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DC945-3BE8-4F1D-9819-819D507EBAB6}"/>
      </w:docPartPr>
      <w:docPartBody>
        <w:p w:rsidR="00000000" w:rsidRDefault="007B3CA3" w:rsidP="007B3CA3">
          <w:pPr>
            <w:pStyle w:val="8B51BEA47576434A817581C6E03197B92"/>
          </w:pPr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p>
      </w:docPartBody>
    </w:docPart>
    <w:docPart>
      <w:docPartPr>
        <w:name w:val="176C9ACC3B4A4F5B98AC0E0D44B39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07687-5639-45C5-B15A-6C2E98AF6DA3}"/>
      </w:docPartPr>
      <w:docPartBody>
        <w:p w:rsidR="00000000" w:rsidRDefault="007B3CA3" w:rsidP="007B3CA3">
          <w:pPr>
            <w:pStyle w:val="176C9ACC3B4A4F5B98AC0E0D44B39F292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p>
      </w:docPartBody>
    </w:docPart>
    <w:docPart>
      <w:docPartPr>
        <w:name w:val="49169CF32AFB4EE68DA1B7A394714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8D3A3-3ABE-4C3E-B479-52854754F3DC}"/>
      </w:docPartPr>
      <w:docPartBody>
        <w:p w:rsidR="00000000" w:rsidRDefault="007B3CA3" w:rsidP="007B3CA3">
          <w:pPr>
            <w:pStyle w:val="49169CF32AFB4EE68DA1B7A394714CD82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p>
      </w:docPartBody>
    </w:docPart>
    <w:docPart>
      <w:docPartPr>
        <w:name w:val="CFD39AE440D241688CF0359AB022D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BC6BF-305A-47A1-85A1-C20864AD7E5D}"/>
      </w:docPartPr>
      <w:docPartBody>
        <w:p w:rsidR="00000000" w:rsidRDefault="007B3CA3" w:rsidP="007B3CA3">
          <w:pPr>
            <w:pStyle w:val="CFD39AE440D241688CF0359AB022DF712"/>
          </w:pPr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p>
      </w:docPartBody>
    </w:docPart>
    <w:docPart>
      <w:docPartPr>
        <w:name w:val="944A61359019480487DE48F2859964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C4EF2-A367-42E6-BE91-6166A9B931DB}"/>
      </w:docPartPr>
      <w:docPartBody>
        <w:p w:rsidR="00000000" w:rsidRDefault="007B3CA3" w:rsidP="007B3CA3">
          <w:pPr>
            <w:pStyle w:val="944A61359019480487DE48F2859964772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p>
      </w:docPartBody>
    </w:docPart>
    <w:docPart>
      <w:docPartPr>
        <w:name w:val="6CBDC08C24E04015B57DB151D4041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DD8EA-9BFB-46B0-8BCA-6B9D4053A8DF}"/>
      </w:docPartPr>
      <w:docPartBody>
        <w:p w:rsidR="00000000" w:rsidRDefault="007B3CA3" w:rsidP="007B3CA3">
          <w:pPr>
            <w:pStyle w:val="6CBDC08C24E04015B57DB151D40414E32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p>
      </w:docPartBody>
    </w:docPart>
    <w:docPart>
      <w:docPartPr>
        <w:name w:val="38E2C8F6E7814A5AB05BD61F9A2D6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4F8A2-A439-4A15-A3BA-589F9F9FC2ED}"/>
      </w:docPartPr>
      <w:docPartBody>
        <w:p w:rsidR="00000000" w:rsidRDefault="007B3CA3" w:rsidP="007B3CA3">
          <w:pPr>
            <w:pStyle w:val="38E2C8F6E7814A5AB05BD61F9A2D6DBD2"/>
          </w:pPr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p>
      </w:docPartBody>
    </w:docPart>
    <w:docPart>
      <w:docPartPr>
        <w:name w:val="14CB5A8C4FEC4D3DA824A739D3BC3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2D87B-7A5F-4AE8-85EE-CAFB1401839A}"/>
      </w:docPartPr>
      <w:docPartBody>
        <w:p w:rsidR="00000000" w:rsidRDefault="007B3CA3" w:rsidP="007B3CA3">
          <w:pPr>
            <w:pStyle w:val="14CB5A8C4FEC4D3DA824A739D3BC31112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p>
      </w:docPartBody>
    </w:docPart>
    <w:docPart>
      <w:docPartPr>
        <w:name w:val="1ECA7CEA587F44C3BC345C80BB666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B89FC-94B6-4BB1-BDE1-8FBFE70429E6}"/>
      </w:docPartPr>
      <w:docPartBody>
        <w:p w:rsidR="00000000" w:rsidRDefault="007B3CA3" w:rsidP="007B3CA3">
          <w:pPr>
            <w:pStyle w:val="1ECA7CEA587F44C3BC345C80BB666DC32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p>
      </w:docPartBody>
    </w:docPart>
    <w:docPart>
      <w:docPartPr>
        <w:name w:val="38BC31E53D9D45BCAA6D2CB9710DC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4BAF6-2070-472C-8000-5C82BE51EAAF}"/>
      </w:docPartPr>
      <w:docPartBody>
        <w:p w:rsidR="00000000" w:rsidRDefault="007B3CA3" w:rsidP="007B3CA3">
          <w:pPr>
            <w:pStyle w:val="38BC31E53D9D45BCAA6D2CB9710DCCB02"/>
          </w:pPr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p>
      </w:docPartBody>
    </w:docPart>
    <w:docPart>
      <w:docPartPr>
        <w:name w:val="0A4A80ACD87148F8B383328A527ED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D3C9F-BB49-4206-8CAD-B69EEA8A8C54}"/>
      </w:docPartPr>
      <w:docPartBody>
        <w:p w:rsidR="00000000" w:rsidRDefault="007B3CA3" w:rsidP="007B3CA3">
          <w:pPr>
            <w:pStyle w:val="0A4A80ACD87148F8B383328A527ED4BC2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p>
      </w:docPartBody>
    </w:docPart>
    <w:docPart>
      <w:docPartPr>
        <w:name w:val="CC4E4D73F6E54C8584C1D3724DB21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AF3FC-F446-4926-B79A-6FF122BAEB84}"/>
      </w:docPartPr>
      <w:docPartBody>
        <w:p w:rsidR="00000000" w:rsidRDefault="007B3CA3" w:rsidP="007B3CA3">
          <w:pPr>
            <w:pStyle w:val="CC4E4D73F6E54C8584C1D3724DB21BBE2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p>
      </w:docPartBody>
    </w:docPart>
    <w:docPart>
      <w:docPartPr>
        <w:name w:val="1031D8F9B7704AD99382379F702B9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90688-345A-4397-B588-E86D2B20574F}"/>
      </w:docPartPr>
      <w:docPartBody>
        <w:p w:rsidR="00000000" w:rsidRDefault="007B3CA3" w:rsidP="007B3CA3">
          <w:pPr>
            <w:pStyle w:val="1031D8F9B7704AD99382379F702B98FD2"/>
          </w:pPr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p>
      </w:docPartBody>
    </w:docPart>
    <w:docPart>
      <w:docPartPr>
        <w:name w:val="1AA940CF389540909691D2024CBD2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54649-E38B-4AB7-B8D7-F9A465906993}"/>
      </w:docPartPr>
      <w:docPartBody>
        <w:p w:rsidR="00000000" w:rsidRDefault="007B3CA3" w:rsidP="007B3CA3">
          <w:pPr>
            <w:pStyle w:val="1AA940CF389540909691D2024CBD264D2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Course Name</w:t>
          </w:r>
        </w:p>
      </w:docPartBody>
    </w:docPart>
    <w:docPart>
      <w:docPartPr>
        <w:name w:val="64037C29F3364D86977FF4ED6022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9F895-1CDB-4A29-A3F5-A781FE100CDC}"/>
      </w:docPartPr>
      <w:docPartBody>
        <w:p w:rsidR="00000000" w:rsidRDefault="007B3CA3" w:rsidP="007B3CA3">
          <w:pPr>
            <w:pStyle w:val="64037C29F3364D86977FF4ED60223A1B2"/>
          </w:pPr>
          <w:r w:rsidRPr="002B75AE">
            <w:rPr>
              <w:rStyle w:val="PlaceholderText"/>
              <w:rFonts w:ascii="Arial Nova" w:hAnsi="Arial Nova"/>
              <w:sz w:val="22"/>
              <w:szCs w:val="22"/>
            </w:rPr>
            <w:t>Enter Date</w:t>
          </w:r>
        </w:p>
      </w:docPartBody>
    </w:docPart>
    <w:docPart>
      <w:docPartPr>
        <w:name w:val="F3DC14C14BF94A01AC5D6B257E3EC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28532-F255-4CEF-9567-BE39D78BC588}"/>
      </w:docPartPr>
      <w:docPartBody>
        <w:p w:rsidR="00000000" w:rsidRDefault="007B3CA3" w:rsidP="007B3CA3">
          <w:pPr>
            <w:pStyle w:val="F3DC14C14BF94A01AC5D6B257E3EC7712"/>
          </w:pPr>
          <w:r w:rsidRPr="002B75AE">
            <w:rPr>
              <w:rFonts w:ascii="Arial Nova" w:hAnsi="Arial Nova"/>
              <w:color w:val="808080" w:themeColor="background1" w:themeShade="80"/>
              <w:sz w:val="22"/>
              <w:szCs w:val="22"/>
            </w:rPr>
            <w:t>Enter Hour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3CA3"/>
    <w:rsid w:val="007B3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3CA3"/>
    <w:rPr>
      <w:color w:val="808080"/>
    </w:rPr>
  </w:style>
  <w:style w:type="paragraph" w:customStyle="1" w:styleId="D6EF1A713DC945D586457102B8383A77">
    <w:name w:val="D6EF1A713DC945D586457102B8383A77"/>
    <w:rsid w:val="007B3CA3"/>
  </w:style>
  <w:style w:type="paragraph" w:customStyle="1" w:styleId="F166CCBD356140B2814733F78485B20A">
    <w:name w:val="F166CCBD356140B2814733F78485B20A"/>
    <w:rsid w:val="007B3CA3"/>
  </w:style>
  <w:style w:type="paragraph" w:customStyle="1" w:styleId="46E1DB4232744B67A4BE4181C0475CC0">
    <w:name w:val="46E1DB4232744B67A4BE4181C0475CC0"/>
    <w:rsid w:val="007B3CA3"/>
  </w:style>
  <w:style w:type="paragraph" w:customStyle="1" w:styleId="62978BD552F64503854B50F0D6FC29F8">
    <w:name w:val="62978BD552F64503854B50F0D6FC29F8"/>
    <w:rsid w:val="007B3CA3"/>
  </w:style>
  <w:style w:type="paragraph" w:customStyle="1" w:styleId="76E8403414BA4F3492FBAC1F7E353288">
    <w:name w:val="76E8403414BA4F3492FBAC1F7E353288"/>
    <w:rsid w:val="007B3CA3"/>
  </w:style>
  <w:style w:type="paragraph" w:customStyle="1" w:styleId="BD6F923CA2E843F0B4984030BD4ECF46">
    <w:name w:val="BD6F923CA2E843F0B4984030BD4ECF46"/>
    <w:rsid w:val="007B3CA3"/>
  </w:style>
  <w:style w:type="paragraph" w:customStyle="1" w:styleId="2F9F39B490F647E19C685EE80447DD13">
    <w:name w:val="2F9F39B490F647E19C685EE80447DD13"/>
    <w:rsid w:val="007B3CA3"/>
  </w:style>
  <w:style w:type="paragraph" w:customStyle="1" w:styleId="D03466CB6D95463984D9EEA1F66D19A3">
    <w:name w:val="D03466CB6D95463984D9EEA1F66D19A3"/>
    <w:rsid w:val="007B3CA3"/>
  </w:style>
  <w:style w:type="paragraph" w:customStyle="1" w:styleId="FCD6B3617010481882BB6FD9B614DFFE">
    <w:name w:val="FCD6B3617010481882BB6FD9B614DFFE"/>
    <w:rsid w:val="007B3CA3"/>
  </w:style>
  <w:style w:type="paragraph" w:customStyle="1" w:styleId="67FB0B0EA9F943109C84E142FCF01DB2">
    <w:name w:val="67FB0B0EA9F943109C84E142FCF01DB2"/>
    <w:rsid w:val="007B3CA3"/>
  </w:style>
  <w:style w:type="paragraph" w:customStyle="1" w:styleId="1FF3B75ABF164BB983E08D8C63BBF439">
    <w:name w:val="1FF3B75ABF164BB983E08D8C63BBF439"/>
    <w:rsid w:val="007B3CA3"/>
  </w:style>
  <w:style w:type="paragraph" w:customStyle="1" w:styleId="3C273F62172B4276861F15B0C5C28D42">
    <w:name w:val="3C273F62172B4276861F15B0C5C28D42"/>
    <w:rsid w:val="007B3CA3"/>
  </w:style>
  <w:style w:type="paragraph" w:customStyle="1" w:styleId="A1D327AF3AB1453C97E8CEFFFDB2E2FA">
    <w:name w:val="A1D327AF3AB1453C97E8CEFFFDB2E2FA"/>
    <w:rsid w:val="007B3CA3"/>
  </w:style>
  <w:style w:type="paragraph" w:customStyle="1" w:styleId="65AD122119E64C79A71AD3EC3E440BEE">
    <w:name w:val="65AD122119E64C79A71AD3EC3E440BEE"/>
    <w:rsid w:val="007B3CA3"/>
  </w:style>
  <w:style w:type="paragraph" w:customStyle="1" w:styleId="ECF5D6FC02D34BA2BFE8E2685256C7B5">
    <w:name w:val="ECF5D6FC02D34BA2BFE8E2685256C7B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7B316036E74BCB8E7E15011FEFFE4D">
    <w:name w:val="397B316036E74BCB8E7E15011FEFFE4D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8CEF59FE004983B0066295F5AB1F90">
    <w:name w:val="6D8CEF59FE004983B0066295F5AB1F90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362779B201C4A57839E7B301B2D23B3">
    <w:name w:val="B362779B201C4A57839E7B301B2D23B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FB4138215694D5EB16FC37E5520F3D5">
    <w:name w:val="2FB4138215694D5EB16FC37E5520F3D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6EF1A713DC945D586457102B8383A771">
    <w:name w:val="D6EF1A713DC945D586457102B8383A77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166CCBD356140B2814733F78485B20A1">
    <w:name w:val="F166CCBD356140B2814733F78485B20A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E1DB4232744B67A4BE4181C0475CC01">
    <w:name w:val="46E1DB4232744B67A4BE4181C0475CC0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2978BD552F64503854B50F0D6FC29F81">
    <w:name w:val="62978BD552F64503854B50F0D6FC29F8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E8403414BA4F3492FBAC1F7E3532881">
    <w:name w:val="76E8403414BA4F3492FBAC1F7E353288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D6F923CA2E843F0B4984030BD4ECF461">
    <w:name w:val="BD6F923CA2E843F0B4984030BD4ECF46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F9F39B490F647E19C685EE80447DD131">
    <w:name w:val="2F9F39B490F647E19C685EE80447DD13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03466CB6D95463984D9EEA1F66D19A31">
    <w:name w:val="D03466CB6D95463984D9EEA1F66D19A3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CD6B3617010481882BB6FD9B614DFFE1">
    <w:name w:val="FCD6B3617010481882BB6FD9B614DFFE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7FB0B0EA9F943109C84E142FCF01DB21">
    <w:name w:val="67FB0B0EA9F943109C84E142FCF01DB2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FF3B75ABF164BB983E08D8C63BBF4391">
    <w:name w:val="1FF3B75ABF164BB983E08D8C63BBF439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C273F62172B4276861F15B0C5C28D421">
    <w:name w:val="3C273F62172B4276861F15B0C5C28D42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">
    <w:name w:val="A8D5D4529E6F489899E215A11F0EE97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F5D6FC02D34BA2BFE8E2685256C7B51">
    <w:name w:val="ECF5D6FC02D34BA2BFE8E2685256C7B5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7B316036E74BCB8E7E15011FEFFE4D1">
    <w:name w:val="397B316036E74BCB8E7E15011FEFFE4D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8CEF59FE004983B0066295F5AB1F901">
    <w:name w:val="6D8CEF59FE004983B0066295F5AB1F90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362779B201C4A57839E7B301B2D23B31">
    <w:name w:val="B362779B201C4A57839E7B301B2D23B3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FB4138215694D5EB16FC37E5520F3D51">
    <w:name w:val="2FB4138215694D5EB16FC37E5520F3D5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6EF1A713DC945D586457102B8383A772">
    <w:name w:val="D6EF1A713DC945D586457102B8383A77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166CCBD356140B2814733F78485B20A2">
    <w:name w:val="F166CCBD356140B2814733F78485B20A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E1DB4232744B67A4BE4181C0475CC02">
    <w:name w:val="46E1DB4232744B67A4BE4181C0475CC0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2978BD552F64503854B50F0D6FC29F82">
    <w:name w:val="62978BD552F64503854B50F0D6FC29F8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E8403414BA4F3492FBAC1F7E3532882">
    <w:name w:val="76E8403414BA4F3492FBAC1F7E353288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D6F923CA2E843F0B4984030BD4ECF462">
    <w:name w:val="BD6F923CA2E843F0B4984030BD4ECF46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F9F39B490F647E19C685EE80447DD132">
    <w:name w:val="2F9F39B490F647E19C685EE80447DD13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03466CB6D95463984D9EEA1F66D19A32">
    <w:name w:val="D03466CB6D95463984D9EEA1F66D19A3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CD6B3617010481882BB6FD9B614DFFE2">
    <w:name w:val="FCD6B3617010481882BB6FD9B614DFFE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7FB0B0EA9F943109C84E142FCF01DB22">
    <w:name w:val="67FB0B0EA9F943109C84E142FCF01DB2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FF3B75ABF164BB983E08D8C63BBF4392">
    <w:name w:val="1FF3B75ABF164BB983E08D8C63BBF439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C273F62172B4276861F15B0C5C28D422">
    <w:name w:val="3C273F62172B4276861F15B0C5C28D42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1">
    <w:name w:val="A8D5D4529E6F489899E215A11F0EE977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F5D6FC02D34BA2BFE8E2685256C7B52">
    <w:name w:val="ECF5D6FC02D34BA2BFE8E2685256C7B5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7B316036E74BCB8E7E15011FEFFE4D2">
    <w:name w:val="397B316036E74BCB8E7E15011FEFFE4D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8CEF59FE004983B0066295F5AB1F902">
    <w:name w:val="6D8CEF59FE004983B0066295F5AB1F90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BCBC5A463E48B9A88787CB90521AFE">
    <w:name w:val="F0BCBC5A463E48B9A88787CB90521AFE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362779B201C4A57839E7B301B2D23B32">
    <w:name w:val="B362779B201C4A57839E7B301B2D23B3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FB4138215694D5EB16FC37E5520F3D52">
    <w:name w:val="2FB4138215694D5EB16FC37E5520F3D5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6EF1A713DC945D586457102B8383A773">
    <w:name w:val="D6EF1A713DC945D586457102B8383A77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166CCBD356140B2814733F78485B20A3">
    <w:name w:val="F166CCBD356140B2814733F78485B20A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E1DB4232744B67A4BE4181C0475CC03">
    <w:name w:val="46E1DB4232744B67A4BE4181C0475CC0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2978BD552F64503854B50F0D6FC29F83">
    <w:name w:val="62978BD552F64503854B50F0D6FC29F8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E8403414BA4F3492FBAC1F7E3532883">
    <w:name w:val="76E8403414BA4F3492FBAC1F7E353288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D6F923CA2E843F0B4984030BD4ECF463">
    <w:name w:val="BD6F923CA2E843F0B4984030BD4ECF46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F9F39B490F647E19C685EE80447DD133">
    <w:name w:val="2F9F39B490F647E19C685EE80447DD13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03466CB6D95463984D9EEA1F66D19A33">
    <w:name w:val="D03466CB6D95463984D9EEA1F66D19A3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CD6B3617010481882BB6FD9B614DFFE3">
    <w:name w:val="FCD6B3617010481882BB6FD9B614DFFE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7FB0B0EA9F943109C84E142FCF01DB23">
    <w:name w:val="67FB0B0EA9F943109C84E142FCF01DB2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FF3B75ABF164BB983E08D8C63BBF4393">
    <w:name w:val="1FF3B75ABF164BB983E08D8C63BBF439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C273F62172B4276861F15B0C5C28D423">
    <w:name w:val="3C273F62172B4276861F15B0C5C28D42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2">
    <w:name w:val="A8D5D4529E6F489899E215A11F0EE977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F5D6FC02D34BA2BFE8E2685256C7B53">
    <w:name w:val="ECF5D6FC02D34BA2BFE8E2685256C7B5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7B316036E74BCB8E7E15011FEFFE4D3">
    <w:name w:val="397B316036E74BCB8E7E15011FEFFE4D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D8CEF59FE004983B0066295F5AB1F903">
    <w:name w:val="6D8CEF59FE004983B0066295F5AB1F90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BCBC5A463E48B9A88787CB90521AFE1">
    <w:name w:val="F0BCBC5A463E48B9A88787CB90521AFE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362779B201C4A57839E7B301B2D23B33">
    <w:name w:val="B362779B201C4A57839E7B301B2D23B3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FB4138215694D5EB16FC37E5520F3D53">
    <w:name w:val="2FB4138215694D5EB16FC37E5520F3D5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6EF1A713DC945D586457102B8383A774">
    <w:name w:val="D6EF1A713DC945D586457102B8383A77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166CCBD356140B2814733F78485B20A4">
    <w:name w:val="F166CCBD356140B2814733F78485B20A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E1DB4232744B67A4BE4181C0475CC04">
    <w:name w:val="46E1DB4232744B67A4BE4181C0475CC0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2978BD552F64503854B50F0D6FC29F84">
    <w:name w:val="62978BD552F64503854B50F0D6FC29F8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E8403414BA4F3492FBAC1F7E3532884">
    <w:name w:val="76E8403414BA4F3492FBAC1F7E353288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D6F923CA2E843F0B4984030BD4ECF464">
    <w:name w:val="BD6F923CA2E843F0B4984030BD4ECF46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F9F39B490F647E19C685EE80447DD134">
    <w:name w:val="2F9F39B490F647E19C685EE80447DD13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03466CB6D95463984D9EEA1F66D19A34">
    <w:name w:val="D03466CB6D95463984D9EEA1F66D19A3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CD6B3617010481882BB6FD9B614DFFE4">
    <w:name w:val="FCD6B3617010481882BB6FD9B614DFFE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7FB0B0EA9F943109C84E142FCF01DB24">
    <w:name w:val="67FB0B0EA9F943109C84E142FCF01DB2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FF3B75ABF164BB983E08D8C63BBF4394">
    <w:name w:val="1FF3B75ABF164BB983E08D8C63BBF439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C273F62172B4276861F15B0C5C28D424">
    <w:name w:val="3C273F62172B4276861F15B0C5C28D42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3">
    <w:name w:val="A8D5D4529E6F489899E215A11F0EE977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F5D6FC02D34BA2BFE8E2685256C7B54">
    <w:name w:val="ECF5D6FC02D34BA2BFE8E2685256C7B5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7B316036E74BCB8E7E15011FEFFE4D4">
    <w:name w:val="397B316036E74BCB8E7E15011FEFFE4D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BCBC5A463E48B9A88787CB90521AFE2">
    <w:name w:val="F0BCBC5A463E48B9A88787CB90521AFE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362779B201C4A57839E7B301B2D23B34">
    <w:name w:val="B362779B201C4A57839E7B301B2D23B3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FB4138215694D5EB16FC37E5520F3D54">
    <w:name w:val="2FB4138215694D5EB16FC37E5520F3D5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6EF1A713DC945D586457102B8383A775">
    <w:name w:val="D6EF1A713DC945D586457102B8383A77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166CCBD356140B2814733F78485B20A5">
    <w:name w:val="F166CCBD356140B2814733F78485B20A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6E1DB4232744B67A4BE4181C0475CC05">
    <w:name w:val="46E1DB4232744B67A4BE4181C0475CC0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2978BD552F64503854B50F0D6FC29F85">
    <w:name w:val="62978BD552F64503854B50F0D6FC29F8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6E8403414BA4F3492FBAC1F7E3532885">
    <w:name w:val="76E8403414BA4F3492FBAC1F7E353288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D6F923CA2E843F0B4984030BD4ECF465">
    <w:name w:val="BD6F923CA2E843F0B4984030BD4ECF46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F9F39B490F647E19C685EE80447DD135">
    <w:name w:val="2F9F39B490F647E19C685EE80447DD13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03466CB6D95463984D9EEA1F66D19A35">
    <w:name w:val="D03466CB6D95463984D9EEA1F66D19A3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CD6B3617010481882BB6FD9B614DFFE5">
    <w:name w:val="FCD6B3617010481882BB6FD9B614DFFE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7FB0B0EA9F943109C84E142FCF01DB25">
    <w:name w:val="67FB0B0EA9F943109C84E142FCF01DB2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FF3B75ABF164BB983E08D8C63BBF4395">
    <w:name w:val="1FF3B75ABF164BB983E08D8C63BBF439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C273F62172B4276861F15B0C5C28D425">
    <w:name w:val="3C273F62172B4276861F15B0C5C28D42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4">
    <w:name w:val="A8D5D4529E6F489899E215A11F0EE977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03015EDE378409A93DD88F819740F11">
    <w:name w:val="203015EDE378409A93DD88F819740F11"/>
    <w:rsid w:val="007B3CA3"/>
  </w:style>
  <w:style w:type="paragraph" w:customStyle="1" w:styleId="375E355307FF409696387527DBF561E0">
    <w:name w:val="375E355307FF409696387527DBF561E0"/>
    <w:rsid w:val="007B3CA3"/>
  </w:style>
  <w:style w:type="paragraph" w:customStyle="1" w:styleId="F46E4E6858F7497EA0C45905757E3F4A">
    <w:name w:val="F46E4E6858F7497EA0C45905757E3F4A"/>
    <w:rsid w:val="007B3CA3"/>
  </w:style>
  <w:style w:type="paragraph" w:customStyle="1" w:styleId="AC88F6CAEDE64B45BACE3790999EFE48">
    <w:name w:val="AC88F6CAEDE64B45BACE3790999EFE48"/>
    <w:rsid w:val="007B3CA3"/>
  </w:style>
  <w:style w:type="paragraph" w:customStyle="1" w:styleId="9706DB272EA2467B9EEAB900A188B45D">
    <w:name w:val="9706DB272EA2467B9EEAB900A188B45D"/>
    <w:rsid w:val="007B3CA3"/>
  </w:style>
  <w:style w:type="paragraph" w:customStyle="1" w:styleId="B1F0A42599994F8F946ACB2AA6B1DBB1">
    <w:name w:val="B1F0A42599994F8F946ACB2AA6B1DBB1"/>
    <w:rsid w:val="007B3CA3"/>
  </w:style>
  <w:style w:type="paragraph" w:customStyle="1" w:styleId="5E586016C5964DDC96F5BD07E5CA3745">
    <w:name w:val="5E586016C5964DDC96F5BD07E5CA3745"/>
    <w:rsid w:val="007B3CA3"/>
  </w:style>
  <w:style w:type="paragraph" w:customStyle="1" w:styleId="4DC740BAB53A423FB763A56A02482A7B">
    <w:name w:val="4DC740BAB53A423FB763A56A02482A7B"/>
    <w:rsid w:val="007B3CA3"/>
  </w:style>
  <w:style w:type="paragraph" w:customStyle="1" w:styleId="1D775FBEAA9C401EB8D25745E7D35A38">
    <w:name w:val="1D775FBEAA9C401EB8D25745E7D35A38"/>
    <w:rsid w:val="007B3CA3"/>
  </w:style>
  <w:style w:type="paragraph" w:customStyle="1" w:styleId="51C5DFFFA920495ABD93CC300281E54A">
    <w:name w:val="51C5DFFFA920495ABD93CC300281E54A"/>
    <w:rsid w:val="007B3CA3"/>
  </w:style>
  <w:style w:type="paragraph" w:customStyle="1" w:styleId="BE42B6CB0FEE486CB78E285CE5D2D6B6">
    <w:name w:val="BE42B6CB0FEE486CB78E285CE5D2D6B6"/>
    <w:rsid w:val="007B3CA3"/>
  </w:style>
  <w:style w:type="paragraph" w:customStyle="1" w:styleId="7E83B09707A0499BBCCF1B89135FEC73">
    <w:name w:val="7E83B09707A0499BBCCF1B89135FEC73"/>
    <w:rsid w:val="007B3CA3"/>
  </w:style>
  <w:style w:type="paragraph" w:customStyle="1" w:styleId="003025F39DEB48DF839FF45BB8B78F8D">
    <w:name w:val="003025F39DEB48DF839FF45BB8B78F8D"/>
    <w:rsid w:val="007B3CA3"/>
  </w:style>
  <w:style w:type="paragraph" w:customStyle="1" w:styleId="99DE016C9B3647BCB213BF9650D95104">
    <w:name w:val="99DE016C9B3647BCB213BF9650D95104"/>
    <w:rsid w:val="007B3CA3"/>
  </w:style>
  <w:style w:type="paragraph" w:customStyle="1" w:styleId="0E5D72FBEED44557A7D1BBA7B6E9C314">
    <w:name w:val="0E5D72FBEED44557A7D1BBA7B6E9C314"/>
    <w:rsid w:val="007B3CA3"/>
  </w:style>
  <w:style w:type="paragraph" w:customStyle="1" w:styleId="A8F7B91FC6FC47C398C253D20DF5457F">
    <w:name w:val="A8F7B91FC6FC47C398C253D20DF5457F"/>
    <w:rsid w:val="007B3CA3"/>
  </w:style>
  <w:style w:type="paragraph" w:customStyle="1" w:styleId="6E2AB383AD3441E8862650289ACB94BB">
    <w:name w:val="6E2AB383AD3441E8862650289ACB94BB"/>
    <w:rsid w:val="007B3CA3"/>
  </w:style>
  <w:style w:type="paragraph" w:customStyle="1" w:styleId="092D4984352848AEB2766B57193FDF5A">
    <w:name w:val="092D4984352848AEB2766B57193FDF5A"/>
    <w:rsid w:val="007B3CA3"/>
  </w:style>
  <w:style w:type="paragraph" w:customStyle="1" w:styleId="4D6F9AE679F74BC78DAAE84CB66CD55E">
    <w:name w:val="4D6F9AE679F74BC78DAAE84CB66CD55E"/>
    <w:rsid w:val="007B3CA3"/>
  </w:style>
  <w:style w:type="paragraph" w:customStyle="1" w:styleId="A75DCBA67F05439FAA78891D68BEE065">
    <w:name w:val="A75DCBA67F05439FAA78891D68BEE065"/>
    <w:rsid w:val="007B3CA3"/>
  </w:style>
  <w:style w:type="paragraph" w:customStyle="1" w:styleId="564D8E6848D641FF9A0FE6FA39337F19">
    <w:name w:val="564D8E6848D641FF9A0FE6FA39337F19"/>
    <w:rsid w:val="007B3CA3"/>
  </w:style>
  <w:style w:type="paragraph" w:customStyle="1" w:styleId="ECF5D6FC02D34BA2BFE8E2685256C7B55">
    <w:name w:val="ECF5D6FC02D34BA2BFE8E2685256C7B5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7B316036E74BCB8E7E15011FEFFE4D5">
    <w:name w:val="397B316036E74BCB8E7E15011FEFFE4D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BCBC5A463E48B9A88787CB90521AFE3">
    <w:name w:val="F0BCBC5A463E48B9A88787CB90521AFE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03015EDE378409A93DD88F819740F111">
    <w:name w:val="203015EDE378409A93DD88F819740F11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46E4E6858F7497EA0C45905757E3F4A1">
    <w:name w:val="F46E4E6858F7497EA0C45905757E3F4A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88F6CAEDE64B45BACE3790999EFE481">
    <w:name w:val="AC88F6CAEDE64B45BACE3790999EFE48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1F0A42599994F8F946ACB2AA6B1DBB11">
    <w:name w:val="B1F0A42599994F8F946ACB2AA6B1DBB1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E586016C5964DDC96F5BD07E5CA37451">
    <w:name w:val="5E586016C5964DDC96F5BD07E5CA3745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D775FBEAA9C401EB8D25745E7D35A381">
    <w:name w:val="1D775FBEAA9C401EB8D25745E7D35A38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1C5DFFFA920495ABD93CC300281E54A1">
    <w:name w:val="51C5DFFFA920495ABD93CC300281E54A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E83B09707A0499BBCCF1B89135FEC731">
    <w:name w:val="7E83B09707A0499BBCCF1B89135FEC73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7B91FC6FC47C398C253D20DF5457F1">
    <w:name w:val="A8F7B91FC6FC47C398C253D20DF5457F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92D4984352848AEB2766B57193FDF5A1">
    <w:name w:val="092D4984352848AEB2766B57193FDF5A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03025F39DEB48DF839FF45BB8B78F8D1">
    <w:name w:val="003025F39DEB48DF839FF45BB8B78F8D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E5D72FBEED44557A7D1BBA7B6E9C3141">
    <w:name w:val="0E5D72FBEED44557A7D1BBA7B6E9C314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D6F9AE679F74BC78DAAE84CB66CD55E1">
    <w:name w:val="4D6F9AE679F74BC78DAAE84CB66CD55E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64D8E6848D641FF9A0FE6FA39337F191">
    <w:name w:val="564D8E6848D641FF9A0FE6FA39337F19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5">
    <w:name w:val="A8D5D4529E6F489899E215A11F0EE977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F5D6FC02D34BA2BFE8E2685256C7B56">
    <w:name w:val="ECF5D6FC02D34BA2BFE8E2685256C7B5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F87F94402064F00B9691C0F5A3D342E">
    <w:name w:val="DF87F94402064F00B9691C0F5A3D342E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E44AEDC68414EE99AE3157B1BD93C97">
    <w:name w:val="8E44AEDC68414EE99AE3157B1BD93C9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7B316036E74BCB8E7E15011FEFFE4D6">
    <w:name w:val="397B316036E74BCB8E7E15011FEFFE4D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BCBC5A463E48B9A88787CB90521AFE4">
    <w:name w:val="F0BCBC5A463E48B9A88787CB90521AFE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03015EDE378409A93DD88F819740F112">
    <w:name w:val="203015EDE378409A93DD88F819740F11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46E4E6858F7497EA0C45905757E3F4A2">
    <w:name w:val="F46E4E6858F7497EA0C45905757E3F4A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88F6CAEDE64B45BACE3790999EFE482">
    <w:name w:val="AC88F6CAEDE64B45BACE3790999EFE48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1F0A42599994F8F946ACB2AA6B1DBB12">
    <w:name w:val="B1F0A42599994F8F946ACB2AA6B1DBB1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E586016C5964DDC96F5BD07E5CA37452">
    <w:name w:val="5E586016C5964DDC96F5BD07E5CA3745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D775FBEAA9C401EB8D25745E7D35A382">
    <w:name w:val="1D775FBEAA9C401EB8D25745E7D35A38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1C5DFFFA920495ABD93CC300281E54A2">
    <w:name w:val="51C5DFFFA920495ABD93CC300281E54A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E83B09707A0499BBCCF1B89135FEC732">
    <w:name w:val="7E83B09707A0499BBCCF1B89135FEC73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7B91FC6FC47C398C253D20DF5457F2">
    <w:name w:val="A8F7B91FC6FC47C398C253D20DF5457F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92D4984352848AEB2766B57193FDF5A2">
    <w:name w:val="092D4984352848AEB2766B57193FDF5A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03025F39DEB48DF839FF45BB8B78F8D2">
    <w:name w:val="003025F39DEB48DF839FF45BB8B78F8D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E5D72FBEED44557A7D1BBA7B6E9C3142">
    <w:name w:val="0E5D72FBEED44557A7D1BBA7B6E9C314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D6F9AE679F74BC78DAAE84CB66CD55E2">
    <w:name w:val="4D6F9AE679F74BC78DAAE84CB66CD55E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64D8E6848D641FF9A0FE6FA39337F192">
    <w:name w:val="564D8E6848D641FF9A0FE6FA39337F19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6">
    <w:name w:val="A8D5D4529E6F489899E215A11F0EE977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F5D6FC02D34BA2BFE8E2685256C7B57">
    <w:name w:val="ECF5D6FC02D34BA2BFE8E2685256C7B5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F87F94402064F00B9691C0F5A3D342E1">
    <w:name w:val="DF87F94402064F00B9691C0F5A3D342E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E44AEDC68414EE99AE3157B1BD93C971">
    <w:name w:val="8E44AEDC68414EE99AE3157B1BD93C97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7B316036E74BCB8E7E15011FEFFE4D7">
    <w:name w:val="397B316036E74BCB8E7E15011FEFFE4D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BCBC5A463E48B9A88787CB90521AFE5">
    <w:name w:val="F0BCBC5A463E48B9A88787CB90521AFE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03015EDE378409A93DD88F819740F113">
    <w:name w:val="203015EDE378409A93DD88F819740F11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46E4E6858F7497EA0C45905757E3F4A3">
    <w:name w:val="F46E4E6858F7497EA0C45905757E3F4A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88F6CAEDE64B45BACE3790999EFE483">
    <w:name w:val="AC88F6CAEDE64B45BACE3790999EFE48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1F0A42599994F8F946ACB2AA6B1DBB13">
    <w:name w:val="B1F0A42599994F8F946ACB2AA6B1DBB1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E586016C5964DDC96F5BD07E5CA37453">
    <w:name w:val="5E586016C5964DDC96F5BD07E5CA3745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D775FBEAA9C401EB8D25745E7D35A383">
    <w:name w:val="1D775FBEAA9C401EB8D25745E7D35A38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1C5DFFFA920495ABD93CC300281E54A3">
    <w:name w:val="51C5DFFFA920495ABD93CC300281E54A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E83B09707A0499BBCCF1B89135FEC733">
    <w:name w:val="7E83B09707A0499BBCCF1B89135FEC73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7B91FC6FC47C398C253D20DF5457F3">
    <w:name w:val="A8F7B91FC6FC47C398C253D20DF5457F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92D4984352848AEB2766B57193FDF5A3">
    <w:name w:val="092D4984352848AEB2766B57193FDF5A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03025F39DEB48DF839FF45BB8B78F8D3">
    <w:name w:val="003025F39DEB48DF839FF45BB8B78F8D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E5D72FBEED44557A7D1BBA7B6E9C3143">
    <w:name w:val="0E5D72FBEED44557A7D1BBA7B6E9C314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D6F9AE679F74BC78DAAE84CB66CD55E3">
    <w:name w:val="4D6F9AE679F74BC78DAAE84CB66CD55E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64D8E6848D641FF9A0FE6FA39337F193">
    <w:name w:val="564D8E6848D641FF9A0FE6FA39337F19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7">
    <w:name w:val="A8D5D4529E6F489899E215A11F0EE977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F5D6FC02D34BA2BFE8E2685256C7B58">
    <w:name w:val="ECF5D6FC02D34BA2BFE8E2685256C7B58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F87F94402064F00B9691C0F5A3D342E2">
    <w:name w:val="DF87F94402064F00B9691C0F5A3D342E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E44AEDC68414EE99AE3157B1BD93C972">
    <w:name w:val="8E44AEDC68414EE99AE3157B1BD93C97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7B316036E74BCB8E7E15011FEFFE4D8">
    <w:name w:val="397B316036E74BCB8E7E15011FEFFE4D8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BCBC5A463E48B9A88787CB90521AFE6">
    <w:name w:val="F0BCBC5A463E48B9A88787CB90521AFE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03015EDE378409A93DD88F819740F114">
    <w:name w:val="203015EDE378409A93DD88F819740F11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46E4E6858F7497EA0C45905757E3F4A4">
    <w:name w:val="F46E4E6858F7497EA0C45905757E3F4A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88F6CAEDE64B45BACE3790999EFE484">
    <w:name w:val="AC88F6CAEDE64B45BACE3790999EFE48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1F0A42599994F8F946ACB2AA6B1DBB14">
    <w:name w:val="B1F0A42599994F8F946ACB2AA6B1DBB1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E586016C5964DDC96F5BD07E5CA37454">
    <w:name w:val="5E586016C5964DDC96F5BD07E5CA3745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D775FBEAA9C401EB8D25745E7D35A384">
    <w:name w:val="1D775FBEAA9C401EB8D25745E7D35A38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1C5DFFFA920495ABD93CC300281E54A4">
    <w:name w:val="51C5DFFFA920495ABD93CC300281E54A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E83B09707A0499BBCCF1B89135FEC734">
    <w:name w:val="7E83B09707A0499BBCCF1B89135FEC73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7B91FC6FC47C398C253D20DF5457F4">
    <w:name w:val="A8F7B91FC6FC47C398C253D20DF5457F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92D4984352848AEB2766B57193FDF5A4">
    <w:name w:val="092D4984352848AEB2766B57193FDF5A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03025F39DEB48DF839FF45BB8B78F8D4">
    <w:name w:val="003025F39DEB48DF839FF45BB8B78F8D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E5D72FBEED44557A7D1BBA7B6E9C3144">
    <w:name w:val="0E5D72FBEED44557A7D1BBA7B6E9C314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D6F9AE679F74BC78DAAE84CB66CD55E4">
    <w:name w:val="4D6F9AE679F74BC78DAAE84CB66CD55E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64D8E6848D641FF9A0FE6FA39337F194">
    <w:name w:val="564D8E6848D641FF9A0FE6FA39337F19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8">
    <w:name w:val="A8D5D4529E6F489899E215A11F0EE9778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F5D6FC02D34BA2BFE8E2685256C7B59">
    <w:name w:val="ECF5D6FC02D34BA2BFE8E2685256C7B59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F87F94402064F00B9691C0F5A3D342E3">
    <w:name w:val="DF87F94402064F00B9691C0F5A3D342E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E44AEDC68414EE99AE3157B1BD93C973">
    <w:name w:val="8E44AEDC68414EE99AE3157B1BD93C97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7B316036E74BCB8E7E15011FEFFE4D9">
    <w:name w:val="397B316036E74BCB8E7E15011FEFFE4D9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BCBC5A463E48B9A88787CB90521AFE7">
    <w:name w:val="F0BCBC5A463E48B9A88787CB90521AFE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03015EDE378409A93DD88F819740F115">
    <w:name w:val="203015EDE378409A93DD88F819740F11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46E4E6858F7497EA0C45905757E3F4A5">
    <w:name w:val="F46E4E6858F7497EA0C45905757E3F4A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88F6CAEDE64B45BACE3790999EFE485">
    <w:name w:val="AC88F6CAEDE64B45BACE3790999EFE48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1F0A42599994F8F946ACB2AA6B1DBB15">
    <w:name w:val="B1F0A42599994F8F946ACB2AA6B1DBB1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E586016C5964DDC96F5BD07E5CA37455">
    <w:name w:val="5E586016C5964DDC96F5BD07E5CA3745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D775FBEAA9C401EB8D25745E7D35A385">
    <w:name w:val="1D775FBEAA9C401EB8D25745E7D35A38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1C5DFFFA920495ABD93CC300281E54A5">
    <w:name w:val="51C5DFFFA920495ABD93CC300281E54A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E83B09707A0499BBCCF1B89135FEC735">
    <w:name w:val="7E83B09707A0499BBCCF1B89135FEC73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7B91FC6FC47C398C253D20DF5457F5">
    <w:name w:val="A8F7B91FC6FC47C398C253D20DF5457F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92D4984352848AEB2766B57193FDF5A5">
    <w:name w:val="092D4984352848AEB2766B57193FDF5A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03025F39DEB48DF839FF45BB8B78F8D5">
    <w:name w:val="003025F39DEB48DF839FF45BB8B78F8D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E5D72FBEED44557A7D1BBA7B6E9C3145">
    <w:name w:val="0E5D72FBEED44557A7D1BBA7B6E9C314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D6F9AE679F74BC78DAAE84CB66CD55E5">
    <w:name w:val="4D6F9AE679F74BC78DAAE84CB66CD55E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64D8E6848D641FF9A0FE6FA39337F195">
    <w:name w:val="564D8E6848D641FF9A0FE6FA39337F19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9">
    <w:name w:val="A8D5D4529E6F489899E215A11F0EE9779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F5D6FC02D34BA2BFE8E2685256C7B510">
    <w:name w:val="ECF5D6FC02D34BA2BFE8E2685256C7B510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F87F94402064F00B9691C0F5A3D342E4">
    <w:name w:val="DF87F94402064F00B9691C0F5A3D342E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E44AEDC68414EE99AE3157B1BD93C974">
    <w:name w:val="8E44AEDC68414EE99AE3157B1BD93C974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AAD4CF3C0BD4E138812CF0A87F42C4C">
    <w:name w:val="CAAD4CF3C0BD4E138812CF0A87F42C4C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2E1D6FD54114FF18E3C870AAA7600DD">
    <w:name w:val="C2E1D6FD54114FF18E3C870AAA7600DD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7B316036E74BCB8E7E15011FEFFE4D10">
    <w:name w:val="397B316036E74BCB8E7E15011FEFFE4D10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BCBC5A463E48B9A88787CB90521AFE8">
    <w:name w:val="F0BCBC5A463E48B9A88787CB90521AFE8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03015EDE378409A93DD88F819740F116">
    <w:name w:val="203015EDE378409A93DD88F819740F11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46E4E6858F7497EA0C45905757E3F4A6">
    <w:name w:val="F46E4E6858F7497EA0C45905757E3F4A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88F6CAEDE64B45BACE3790999EFE486">
    <w:name w:val="AC88F6CAEDE64B45BACE3790999EFE48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1F0A42599994F8F946ACB2AA6B1DBB16">
    <w:name w:val="B1F0A42599994F8F946ACB2AA6B1DBB1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E586016C5964DDC96F5BD07E5CA37456">
    <w:name w:val="5E586016C5964DDC96F5BD07E5CA3745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D775FBEAA9C401EB8D25745E7D35A386">
    <w:name w:val="1D775FBEAA9C401EB8D25745E7D35A38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1C5DFFFA920495ABD93CC300281E54A6">
    <w:name w:val="51C5DFFFA920495ABD93CC300281E54A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E83B09707A0499BBCCF1B89135FEC736">
    <w:name w:val="7E83B09707A0499BBCCF1B89135FEC73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7B91FC6FC47C398C253D20DF5457F6">
    <w:name w:val="A8F7B91FC6FC47C398C253D20DF5457F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92D4984352848AEB2766B57193FDF5A6">
    <w:name w:val="092D4984352848AEB2766B57193FDF5A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03025F39DEB48DF839FF45BB8B78F8D6">
    <w:name w:val="003025F39DEB48DF839FF45BB8B78F8D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E5D72FBEED44557A7D1BBA7B6E9C3146">
    <w:name w:val="0E5D72FBEED44557A7D1BBA7B6E9C314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D6F9AE679F74BC78DAAE84CB66CD55E6">
    <w:name w:val="4D6F9AE679F74BC78DAAE84CB66CD55E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64D8E6848D641FF9A0FE6FA39337F196">
    <w:name w:val="564D8E6848D641FF9A0FE6FA39337F19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10">
    <w:name w:val="A8D5D4529E6F489899E215A11F0EE97710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F5D6FC02D34BA2BFE8E2685256C7B511">
    <w:name w:val="ECF5D6FC02D34BA2BFE8E2685256C7B51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F87F94402064F00B9691C0F5A3D342E5">
    <w:name w:val="DF87F94402064F00B9691C0F5A3D342E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E44AEDC68414EE99AE3157B1BD93C975">
    <w:name w:val="8E44AEDC68414EE99AE3157B1BD93C975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AAD4CF3C0BD4E138812CF0A87F42C4C1">
    <w:name w:val="CAAD4CF3C0BD4E138812CF0A87F42C4C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2E1D6FD54114FF18E3C870AAA7600DD1">
    <w:name w:val="C2E1D6FD54114FF18E3C870AAA7600DD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A151E142A554FF385FC16CD72E399B1">
    <w:name w:val="7A151E142A554FF385FC16CD72E399B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97B316036E74BCB8E7E15011FEFFE4D11">
    <w:name w:val="397B316036E74BCB8E7E15011FEFFE4D1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0BCBC5A463E48B9A88787CB90521AFE9">
    <w:name w:val="F0BCBC5A463E48B9A88787CB90521AFE9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203015EDE378409A93DD88F819740F117">
    <w:name w:val="203015EDE378409A93DD88F819740F11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46E4E6858F7497EA0C45905757E3F4A7">
    <w:name w:val="F46E4E6858F7497EA0C45905757E3F4A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C88F6CAEDE64B45BACE3790999EFE487">
    <w:name w:val="AC88F6CAEDE64B45BACE3790999EFE48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B1F0A42599994F8F946ACB2AA6B1DBB17">
    <w:name w:val="B1F0A42599994F8F946ACB2AA6B1DBB1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E586016C5964DDC96F5BD07E5CA37457">
    <w:name w:val="5E586016C5964DDC96F5BD07E5CA3745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D775FBEAA9C401EB8D25745E7D35A387">
    <w:name w:val="1D775FBEAA9C401EB8D25745E7D35A38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1C5DFFFA920495ABD93CC300281E54A7">
    <w:name w:val="51C5DFFFA920495ABD93CC300281E54A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E83B09707A0499BBCCF1B89135FEC737">
    <w:name w:val="7E83B09707A0499BBCCF1B89135FEC73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F7B91FC6FC47C398C253D20DF5457F7">
    <w:name w:val="A8F7B91FC6FC47C398C253D20DF5457F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92D4984352848AEB2766B57193FDF5A7">
    <w:name w:val="092D4984352848AEB2766B57193FDF5A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03025F39DEB48DF839FF45BB8B78F8D7">
    <w:name w:val="003025F39DEB48DF839FF45BB8B78F8D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E5D72FBEED44557A7D1BBA7B6E9C3147">
    <w:name w:val="0E5D72FBEED44557A7D1BBA7B6E9C314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D6F9AE679F74BC78DAAE84CB66CD55E7">
    <w:name w:val="4D6F9AE679F74BC78DAAE84CB66CD55E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564D8E6848D641FF9A0FE6FA39337F197">
    <w:name w:val="564D8E6848D641FF9A0FE6FA39337F19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11">
    <w:name w:val="A8D5D4529E6F489899E215A11F0EE9771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AEAD1F1F5C6475B99C231392AA9B81F">
    <w:name w:val="7AEAD1F1F5C6475B99C231392AA9B81F"/>
    <w:rsid w:val="007B3CA3"/>
  </w:style>
  <w:style w:type="paragraph" w:customStyle="1" w:styleId="C72F2E65AD5C4253A50A8EA4EDC61864">
    <w:name w:val="C72F2E65AD5C4253A50A8EA4EDC61864"/>
    <w:rsid w:val="007B3CA3"/>
  </w:style>
  <w:style w:type="paragraph" w:customStyle="1" w:styleId="8B51BEA47576434A817581C6E03197B9">
    <w:name w:val="8B51BEA47576434A817581C6E03197B9"/>
    <w:rsid w:val="007B3CA3"/>
  </w:style>
  <w:style w:type="paragraph" w:customStyle="1" w:styleId="176C9ACC3B4A4F5B98AC0E0D44B39F29">
    <w:name w:val="176C9ACC3B4A4F5B98AC0E0D44B39F29"/>
    <w:rsid w:val="007B3CA3"/>
  </w:style>
  <w:style w:type="paragraph" w:customStyle="1" w:styleId="49169CF32AFB4EE68DA1B7A394714CD8">
    <w:name w:val="49169CF32AFB4EE68DA1B7A394714CD8"/>
    <w:rsid w:val="007B3CA3"/>
  </w:style>
  <w:style w:type="paragraph" w:customStyle="1" w:styleId="CFD39AE440D241688CF0359AB022DF71">
    <w:name w:val="CFD39AE440D241688CF0359AB022DF71"/>
    <w:rsid w:val="007B3CA3"/>
  </w:style>
  <w:style w:type="paragraph" w:customStyle="1" w:styleId="944A61359019480487DE48F285996477">
    <w:name w:val="944A61359019480487DE48F285996477"/>
    <w:rsid w:val="007B3CA3"/>
  </w:style>
  <w:style w:type="paragraph" w:customStyle="1" w:styleId="6CBDC08C24E04015B57DB151D40414E3">
    <w:name w:val="6CBDC08C24E04015B57DB151D40414E3"/>
    <w:rsid w:val="007B3CA3"/>
  </w:style>
  <w:style w:type="paragraph" w:customStyle="1" w:styleId="38E2C8F6E7814A5AB05BD61F9A2D6DBD">
    <w:name w:val="38E2C8F6E7814A5AB05BD61F9A2D6DBD"/>
    <w:rsid w:val="007B3CA3"/>
  </w:style>
  <w:style w:type="paragraph" w:customStyle="1" w:styleId="14CB5A8C4FEC4D3DA824A739D3BC3111">
    <w:name w:val="14CB5A8C4FEC4D3DA824A739D3BC3111"/>
    <w:rsid w:val="007B3CA3"/>
  </w:style>
  <w:style w:type="paragraph" w:customStyle="1" w:styleId="1ECA7CEA587F44C3BC345C80BB666DC3">
    <w:name w:val="1ECA7CEA587F44C3BC345C80BB666DC3"/>
    <w:rsid w:val="007B3CA3"/>
  </w:style>
  <w:style w:type="paragraph" w:customStyle="1" w:styleId="38BC31E53D9D45BCAA6D2CB9710DCCB0">
    <w:name w:val="38BC31E53D9D45BCAA6D2CB9710DCCB0"/>
    <w:rsid w:val="007B3CA3"/>
  </w:style>
  <w:style w:type="paragraph" w:customStyle="1" w:styleId="0A4A80ACD87148F8B383328A527ED4BC">
    <w:name w:val="0A4A80ACD87148F8B383328A527ED4BC"/>
    <w:rsid w:val="007B3CA3"/>
  </w:style>
  <w:style w:type="paragraph" w:customStyle="1" w:styleId="CC4E4D73F6E54C8584C1D3724DB21BBE">
    <w:name w:val="CC4E4D73F6E54C8584C1D3724DB21BBE"/>
    <w:rsid w:val="007B3CA3"/>
  </w:style>
  <w:style w:type="paragraph" w:customStyle="1" w:styleId="1031D8F9B7704AD99382379F702B98FD">
    <w:name w:val="1031D8F9B7704AD99382379F702B98FD"/>
    <w:rsid w:val="007B3CA3"/>
  </w:style>
  <w:style w:type="paragraph" w:customStyle="1" w:styleId="1AA940CF389540909691D2024CBD264D">
    <w:name w:val="1AA940CF389540909691D2024CBD264D"/>
    <w:rsid w:val="007B3CA3"/>
  </w:style>
  <w:style w:type="paragraph" w:customStyle="1" w:styleId="64037C29F3364D86977FF4ED60223A1B">
    <w:name w:val="64037C29F3364D86977FF4ED60223A1B"/>
    <w:rsid w:val="007B3CA3"/>
  </w:style>
  <w:style w:type="paragraph" w:customStyle="1" w:styleId="F3DC14C14BF94A01AC5D6B257E3EC771">
    <w:name w:val="F3DC14C14BF94A01AC5D6B257E3EC771"/>
    <w:rsid w:val="007B3CA3"/>
  </w:style>
  <w:style w:type="paragraph" w:customStyle="1" w:styleId="ECF5D6FC02D34BA2BFE8E2685256C7B512">
    <w:name w:val="ECF5D6FC02D34BA2BFE8E2685256C7B51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F87F94402064F00B9691C0F5A3D342E6">
    <w:name w:val="DF87F94402064F00B9691C0F5A3D342E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E44AEDC68414EE99AE3157B1BD93C976">
    <w:name w:val="8E44AEDC68414EE99AE3157B1BD93C976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AAD4CF3C0BD4E138812CF0A87F42C4C2">
    <w:name w:val="CAAD4CF3C0BD4E138812CF0A87F42C4C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2E1D6FD54114FF18E3C870AAA7600DD2">
    <w:name w:val="C2E1D6FD54114FF18E3C870AAA7600DD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A151E142A554FF385FC16CD72E399B11">
    <w:name w:val="7A151E142A554FF385FC16CD72E399B1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AEAD1F1F5C6475B99C231392AA9B81F1">
    <w:name w:val="7AEAD1F1F5C6475B99C231392AA9B81F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72F2E65AD5C4253A50A8EA4EDC618641">
    <w:name w:val="C72F2E65AD5C4253A50A8EA4EDC61864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B51BEA47576434A817581C6E03197B91">
    <w:name w:val="8B51BEA47576434A817581C6E03197B9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76C9ACC3B4A4F5B98AC0E0D44B39F291">
    <w:name w:val="176C9ACC3B4A4F5B98AC0E0D44B39F29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9169CF32AFB4EE68DA1B7A394714CD81">
    <w:name w:val="49169CF32AFB4EE68DA1B7A394714CD8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FD39AE440D241688CF0359AB022DF711">
    <w:name w:val="CFD39AE440D241688CF0359AB022DF71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44A61359019480487DE48F2859964771">
    <w:name w:val="944A61359019480487DE48F285996477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CBDC08C24E04015B57DB151D40414E31">
    <w:name w:val="6CBDC08C24E04015B57DB151D40414E3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8E2C8F6E7814A5AB05BD61F9A2D6DBD1">
    <w:name w:val="38E2C8F6E7814A5AB05BD61F9A2D6DBD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CB5A8C4FEC4D3DA824A739D3BC31111">
    <w:name w:val="14CB5A8C4FEC4D3DA824A739D3BC3111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ECA7CEA587F44C3BC345C80BB666DC31">
    <w:name w:val="1ECA7CEA587F44C3BC345C80BB666DC3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8BC31E53D9D45BCAA6D2CB9710DCCB01">
    <w:name w:val="38BC31E53D9D45BCAA6D2CB9710DCCB0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A4A80ACD87148F8B383328A527ED4BC1">
    <w:name w:val="0A4A80ACD87148F8B383328A527ED4BC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C4E4D73F6E54C8584C1D3724DB21BBE1">
    <w:name w:val="CC4E4D73F6E54C8584C1D3724DB21BBE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031D8F9B7704AD99382379F702B98FD1">
    <w:name w:val="1031D8F9B7704AD99382379F702B98FD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AA940CF389540909691D2024CBD264D1">
    <w:name w:val="1AA940CF389540909691D2024CBD264D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4037C29F3364D86977FF4ED60223A1B1">
    <w:name w:val="64037C29F3364D86977FF4ED60223A1B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3DC14C14BF94A01AC5D6B257E3EC7711">
    <w:name w:val="F3DC14C14BF94A01AC5D6B257E3EC7711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12">
    <w:name w:val="A8D5D4529E6F489899E215A11F0EE9771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ECF5D6FC02D34BA2BFE8E2685256C7B513">
    <w:name w:val="ECF5D6FC02D34BA2BFE8E2685256C7B51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DF87F94402064F00B9691C0F5A3D342E7">
    <w:name w:val="DF87F94402064F00B9691C0F5A3D342E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E44AEDC68414EE99AE3157B1BD93C977">
    <w:name w:val="8E44AEDC68414EE99AE3157B1BD93C977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AAD4CF3C0BD4E138812CF0A87F42C4C3">
    <w:name w:val="CAAD4CF3C0BD4E138812CF0A87F42C4C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2E1D6FD54114FF18E3C870AAA7600DD3">
    <w:name w:val="C2E1D6FD54114FF18E3C870AAA7600DD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A151E142A554FF385FC16CD72E399B12">
    <w:name w:val="7A151E142A554FF385FC16CD72E399B1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7AEAD1F1F5C6475B99C231392AA9B81F2">
    <w:name w:val="7AEAD1F1F5C6475B99C231392AA9B81F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72F2E65AD5C4253A50A8EA4EDC618642">
    <w:name w:val="C72F2E65AD5C4253A50A8EA4EDC61864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8B51BEA47576434A817581C6E03197B92">
    <w:name w:val="8B51BEA47576434A817581C6E03197B9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76C9ACC3B4A4F5B98AC0E0D44B39F292">
    <w:name w:val="176C9ACC3B4A4F5B98AC0E0D44B39F29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49169CF32AFB4EE68DA1B7A394714CD82">
    <w:name w:val="49169CF32AFB4EE68DA1B7A394714CD8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FD39AE440D241688CF0359AB022DF712">
    <w:name w:val="CFD39AE440D241688CF0359AB022DF71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944A61359019480487DE48F2859964772">
    <w:name w:val="944A61359019480487DE48F285996477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CBDC08C24E04015B57DB151D40414E32">
    <w:name w:val="6CBDC08C24E04015B57DB151D40414E3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8E2C8F6E7814A5AB05BD61F9A2D6DBD2">
    <w:name w:val="38E2C8F6E7814A5AB05BD61F9A2D6DBD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4CB5A8C4FEC4D3DA824A739D3BC31112">
    <w:name w:val="14CB5A8C4FEC4D3DA824A739D3BC3111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ECA7CEA587F44C3BC345C80BB666DC32">
    <w:name w:val="1ECA7CEA587F44C3BC345C80BB666DC3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38BC31E53D9D45BCAA6D2CB9710DCCB02">
    <w:name w:val="38BC31E53D9D45BCAA6D2CB9710DCCB0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0A4A80ACD87148F8B383328A527ED4BC2">
    <w:name w:val="0A4A80ACD87148F8B383328A527ED4BC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C4E4D73F6E54C8584C1D3724DB21BBE2">
    <w:name w:val="CC4E4D73F6E54C8584C1D3724DB21BBE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031D8F9B7704AD99382379F702B98FD2">
    <w:name w:val="1031D8F9B7704AD99382379F702B98FD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1AA940CF389540909691D2024CBD264D2">
    <w:name w:val="1AA940CF389540909691D2024CBD264D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64037C29F3364D86977FF4ED60223A1B2">
    <w:name w:val="64037C29F3364D86977FF4ED60223A1B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F3DC14C14BF94A01AC5D6B257E3EC7712">
    <w:name w:val="F3DC14C14BF94A01AC5D6B257E3EC7712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8D5D4529E6F489899E215A11F0EE97713">
    <w:name w:val="A8D5D4529E6F489899E215A11F0EE97713"/>
    <w:rsid w:val="007B3C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55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berta Arbitration &amp; Mediation Society</vt:lpstr>
    </vt:vector>
  </TitlesOfParts>
  <Company>cgi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a Arbitration &amp; Mediation Society</dc:title>
  <dc:creator>AAMS</dc:creator>
  <cp:lastModifiedBy>Sandra Drake</cp:lastModifiedBy>
  <cp:revision>3</cp:revision>
  <cp:lastPrinted>2013-01-21T20:07:00Z</cp:lastPrinted>
  <dcterms:created xsi:type="dcterms:W3CDTF">2020-12-22T12:14:00Z</dcterms:created>
  <dcterms:modified xsi:type="dcterms:W3CDTF">2020-12-22T12:47:00Z</dcterms:modified>
</cp:coreProperties>
</file>